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C0CE46" w14:textId="6EEA74EB" w:rsidR="00D11E72" w:rsidRDefault="002C701A" w:rsidP="007621CA">
      <w:pPr>
        <w:rPr>
          <w:rFonts w:asciiTheme="majorHAnsi" w:eastAsiaTheme="majorEastAsia" w:hAnsiTheme="majorHAnsi" w:cstheme="majorBidi"/>
          <w:b/>
          <w:bCs/>
          <w:sz w:val="40"/>
          <w:szCs w:val="40"/>
        </w:rPr>
      </w:pPr>
      <w:r>
        <w:rPr>
          <w:rFonts w:asciiTheme="majorHAnsi" w:eastAsiaTheme="majorEastAsia" w:hAnsiTheme="majorHAnsi" w:cstheme="majorBidi"/>
          <w:b/>
          <w:bCs/>
          <w:sz w:val="40"/>
          <w:szCs w:val="40"/>
        </w:rPr>
        <w:fldChar w:fldCharType="begin"/>
      </w:r>
      <w:r>
        <w:rPr>
          <w:rFonts w:asciiTheme="majorHAnsi" w:eastAsiaTheme="majorEastAsia" w:hAnsiTheme="majorHAnsi" w:cstheme="majorBidi"/>
          <w:b/>
          <w:bCs/>
          <w:sz w:val="40"/>
          <w:szCs w:val="40"/>
        </w:rPr>
        <w:instrText xml:space="preserve"> HYPERLINK "https://youtu.be/eujr0ho8TYg" </w:instrText>
      </w:r>
      <w:r>
        <w:rPr>
          <w:rFonts w:asciiTheme="majorHAnsi" w:eastAsiaTheme="majorEastAsia" w:hAnsiTheme="majorHAnsi" w:cstheme="majorBidi"/>
          <w:b/>
          <w:bCs/>
          <w:sz w:val="40"/>
          <w:szCs w:val="40"/>
        </w:rPr>
      </w:r>
      <w:r>
        <w:rPr>
          <w:rFonts w:asciiTheme="majorHAnsi" w:eastAsiaTheme="majorEastAsia" w:hAnsiTheme="majorHAnsi" w:cstheme="majorBidi"/>
          <w:b/>
          <w:bCs/>
          <w:sz w:val="40"/>
          <w:szCs w:val="40"/>
        </w:rPr>
        <w:fldChar w:fldCharType="separate"/>
      </w:r>
      <w:r w:rsidRPr="002C701A">
        <w:rPr>
          <w:rStyle w:val="Hyperlink"/>
          <w:rFonts w:asciiTheme="majorHAnsi" w:eastAsiaTheme="majorEastAsia" w:hAnsiTheme="majorHAnsi" w:cstheme="majorBidi"/>
          <w:b/>
          <w:bCs/>
          <w:sz w:val="40"/>
          <w:szCs w:val="40"/>
        </w:rPr>
        <w:t>Risk of Escalating Costs</w:t>
      </w:r>
      <w:r>
        <w:rPr>
          <w:rFonts w:asciiTheme="majorHAnsi" w:eastAsiaTheme="majorEastAsia" w:hAnsiTheme="majorHAnsi" w:cstheme="majorBidi"/>
          <w:b/>
          <w:bCs/>
          <w:sz w:val="40"/>
          <w:szCs w:val="40"/>
        </w:rPr>
        <w:fldChar w:fldCharType="end"/>
      </w:r>
    </w:p>
    <w:p w14:paraId="5C735820" w14:textId="77777777" w:rsidR="00D11E72" w:rsidRDefault="00D11E72" w:rsidP="007621CA">
      <w:pPr>
        <w:rPr>
          <w:rFonts w:asciiTheme="majorHAnsi" w:eastAsiaTheme="majorEastAsia" w:hAnsiTheme="majorHAnsi" w:cstheme="majorBidi"/>
          <w:b/>
          <w:bCs/>
          <w:sz w:val="40"/>
          <w:szCs w:val="40"/>
        </w:rPr>
      </w:pPr>
    </w:p>
    <w:p w14:paraId="087A583D" w14:textId="2CB5FB38" w:rsidR="007621CA" w:rsidRPr="007621CA" w:rsidRDefault="007621CA" w:rsidP="007621CA">
      <w:pPr>
        <w:rPr>
          <w:rFonts w:ascii="Calibri Light" w:eastAsia="Calibri Light" w:hAnsi="Calibri Light" w:cs="Calibri Light"/>
          <w:b/>
          <w:bCs/>
          <w:color w:val="000000" w:themeColor="text1"/>
          <w:lang w:val="en-US"/>
        </w:rPr>
      </w:pPr>
      <w:r w:rsidRPr="77DE2822">
        <w:rPr>
          <w:rFonts w:ascii="Calibri Light" w:eastAsia="Calibri Light" w:hAnsi="Calibri Light" w:cs="Calibri Light"/>
          <w:b/>
          <w:bCs/>
          <w:color w:val="000000" w:themeColor="text1"/>
          <w:lang w:val="en-US"/>
        </w:rPr>
        <w:t>Narrator:</w:t>
      </w:r>
    </w:p>
    <w:p w14:paraId="241FA41C" w14:textId="77777777" w:rsidR="007621CA" w:rsidRPr="007621CA" w:rsidRDefault="007621CA" w:rsidP="007621CA">
      <w:pPr>
        <w:rPr>
          <w:rFonts w:ascii="Calibri Light" w:eastAsia="Calibri Light" w:hAnsi="Calibri Light" w:cs="Calibri Light"/>
          <w:b/>
          <w:bCs/>
          <w:color w:val="000000" w:themeColor="text1"/>
          <w:lang w:val="en-US"/>
        </w:rPr>
      </w:pPr>
    </w:p>
    <w:p w14:paraId="5B95B184" w14:textId="39EB5F5A" w:rsidR="002C701A" w:rsidRDefault="002C701A" w:rsidP="002C701A">
      <w:pPr>
        <w:rPr>
          <w:rFonts w:ascii="Calibri Light" w:eastAsia="Calibri Light" w:hAnsi="Calibri Light" w:cs="Calibri Light"/>
          <w:color w:val="000000" w:themeColor="text1"/>
          <w:lang w:val="en-US"/>
        </w:rPr>
      </w:pPr>
      <w:r w:rsidRPr="002C701A">
        <w:rPr>
          <w:rFonts w:ascii="Calibri Light" w:eastAsia="Calibri Light" w:hAnsi="Calibri Light" w:cs="Calibri Light"/>
          <w:color w:val="000000" w:themeColor="text1"/>
          <w:lang w:val="en-US"/>
        </w:rPr>
        <w:t>This Vignette concerns Financial risk.</w:t>
      </w:r>
    </w:p>
    <w:p w14:paraId="15B5BF76" w14:textId="77777777" w:rsidR="002C701A" w:rsidRPr="002C701A" w:rsidRDefault="002C701A" w:rsidP="002C701A">
      <w:pPr>
        <w:rPr>
          <w:rFonts w:ascii="Calibri Light" w:eastAsia="Calibri Light" w:hAnsi="Calibri Light" w:cs="Calibri Light"/>
          <w:color w:val="000000" w:themeColor="text1"/>
          <w:lang w:val="en-US"/>
        </w:rPr>
      </w:pPr>
    </w:p>
    <w:p w14:paraId="18C80D5E" w14:textId="787EDB72" w:rsidR="002C701A" w:rsidRDefault="002C701A" w:rsidP="002C701A">
      <w:pPr>
        <w:rPr>
          <w:rFonts w:ascii="Calibri Light" w:eastAsia="Calibri Light" w:hAnsi="Calibri Light" w:cs="Calibri Light"/>
          <w:color w:val="000000" w:themeColor="text1"/>
          <w:lang w:val="en-US"/>
        </w:rPr>
      </w:pPr>
      <w:r w:rsidRPr="002C701A">
        <w:rPr>
          <w:rFonts w:ascii="Calibri Light" w:eastAsia="Calibri Light" w:hAnsi="Calibri Light" w:cs="Calibri Light"/>
          <w:color w:val="000000" w:themeColor="text1"/>
          <w:lang w:val="en-US"/>
        </w:rPr>
        <w:t>Interviewees will be discussing the Risk of Escalating costs.</w:t>
      </w:r>
    </w:p>
    <w:p w14:paraId="35B58C7E" w14:textId="77777777" w:rsidR="002C701A" w:rsidRPr="002C701A" w:rsidRDefault="002C701A" w:rsidP="002C701A">
      <w:pPr>
        <w:rPr>
          <w:rFonts w:ascii="Calibri Light" w:eastAsia="Calibri Light" w:hAnsi="Calibri Light" w:cs="Calibri Light"/>
          <w:color w:val="000000" w:themeColor="text1"/>
          <w:lang w:val="en-US"/>
        </w:rPr>
      </w:pPr>
    </w:p>
    <w:p w14:paraId="4DB57EA7" w14:textId="77777777" w:rsidR="002C701A" w:rsidRPr="002C701A" w:rsidRDefault="002C701A" w:rsidP="002C701A">
      <w:pPr>
        <w:rPr>
          <w:rFonts w:ascii="Calibri Light" w:eastAsia="Calibri Light" w:hAnsi="Calibri Light" w:cs="Calibri Light"/>
          <w:color w:val="000000" w:themeColor="text1"/>
          <w:lang w:val="en-US"/>
        </w:rPr>
      </w:pPr>
      <w:r w:rsidRPr="002C701A">
        <w:rPr>
          <w:rFonts w:ascii="Calibri Light" w:eastAsia="Calibri Light" w:hAnsi="Calibri Light" w:cs="Calibri Light"/>
          <w:color w:val="000000" w:themeColor="text1"/>
          <w:lang w:val="en-US"/>
        </w:rPr>
        <w:t xml:space="preserve">This risk perception relates to products and services needing constant updates and upgrades as well as the growing cost of staying connected. It manifests in observable </w:t>
      </w:r>
      <w:proofErr w:type="spellStart"/>
      <w:r w:rsidRPr="002C701A">
        <w:rPr>
          <w:rFonts w:ascii="Calibri Light" w:eastAsia="Calibri Light" w:hAnsi="Calibri Light" w:cs="Calibri Light"/>
          <w:color w:val="000000" w:themeColor="text1"/>
          <w:lang w:val="en-US"/>
        </w:rPr>
        <w:t>behaviour</w:t>
      </w:r>
      <w:proofErr w:type="spellEnd"/>
      <w:r w:rsidRPr="002C701A">
        <w:rPr>
          <w:rFonts w:ascii="Calibri Light" w:eastAsia="Calibri Light" w:hAnsi="Calibri Light" w:cs="Calibri Light"/>
          <w:color w:val="000000" w:themeColor="text1"/>
          <w:lang w:val="en-US"/>
        </w:rPr>
        <w:t xml:space="preserve"> as a reluctance in upgrading devices or subscribing to </w:t>
      </w:r>
      <w:proofErr w:type="gramStart"/>
      <w:r w:rsidRPr="002C701A">
        <w:rPr>
          <w:rFonts w:ascii="Calibri Light" w:eastAsia="Calibri Light" w:hAnsi="Calibri Light" w:cs="Calibri Light"/>
          <w:color w:val="000000" w:themeColor="text1"/>
          <w:lang w:val="en-US"/>
        </w:rPr>
        <w:t>less than optimal</w:t>
      </w:r>
      <w:proofErr w:type="gramEnd"/>
      <w:r w:rsidRPr="002C701A">
        <w:rPr>
          <w:rFonts w:ascii="Calibri Light" w:eastAsia="Calibri Light" w:hAnsi="Calibri Light" w:cs="Calibri Light"/>
          <w:color w:val="000000" w:themeColor="text1"/>
          <w:lang w:val="en-US"/>
        </w:rPr>
        <w:t xml:space="preserve"> connection services.</w:t>
      </w:r>
    </w:p>
    <w:p w14:paraId="46C8ACA7" w14:textId="77777777" w:rsidR="002C701A" w:rsidRPr="002C701A" w:rsidRDefault="002C701A" w:rsidP="002C701A">
      <w:pPr>
        <w:rPr>
          <w:rFonts w:ascii="Calibri Light" w:eastAsia="Calibri Light" w:hAnsi="Calibri Light" w:cs="Calibri Light"/>
          <w:color w:val="000000" w:themeColor="text1"/>
          <w:lang w:val="en-US"/>
        </w:rPr>
      </w:pPr>
    </w:p>
    <w:p w14:paraId="1B94504C" w14:textId="77777777" w:rsidR="002C701A" w:rsidRPr="002C701A" w:rsidRDefault="002C701A" w:rsidP="002C701A">
      <w:pPr>
        <w:rPr>
          <w:rFonts w:ascii="Calibri Light" w:eastAsia="Calibri Light" w:hAnsi="Calibri Light" w:cs="Calibri Light"/>
          <w:color w:val="000000" w:themeColor="text1"/>
          <w:lang w:val="en-US"/>
        </w:rPr>
      </w:pPr>
      <w:r w:rsidRPr="002C701A">
        <w:rPr>
          <w:rFonts w:ascii="Calibri Light" w:eastAsia="Calibri Light" w:hAnsi="Calibri Light" w:cs="Calibri Light"/>
          <w:color w:val="000000" w:themeColor="text1"/>
          <w:lang w:val="en-US"/>
        </w:rPr>
        <w:t xml:space="preserve">In this section, you will hear </w:t>
      </w:r>
      <w:proofErr w:type="gramStart"/>
      <w:r w:rsidRPr="002C701A">
        <w:rPr>
          <w:rFonts w:ascii="Calibri Light" w:eastAsia="Calibri Light" w:hAnsi="Calibri Light" w:cs="Calibri Light"/>
          <w:color w:val="000000" w:themeColor="text1"/>
          <w:lang w:val="en-US"/>
        </w:rPr>
        <w:t>a number of</w:t>
      </w:r>
      <w:proofErr w:type="gramEnd"/>
      <w:r w:rsidRPr="002C701A">
        <w:rPr>
          <w:rFonts w:ascii="Calibri Light" w:eastAsia="Calibri Light" w:hAnsi="Calibri Light" w:cs="Calibri Light"/>
          <w:color w:val="000000" w:themeColor="text1"/>
          <w:lang w:val="en-US"/>
        </w:rPr>
        <w:t xml:space="preserve"> video vignettes extracted from interviews with older Australians.</w:t>
      </w:r>
    </w:p>
    <w:p w14:paraId="4F4F2201" w14:textId="77777777" w:rsidR="002C701A" w:rsidRDefault="002C701A" w:rsidP="002C701A">
      <w:pPr>
        <w:rPr>
          <w:rFonts w:ascii="Calibri Light" w:eastAsia="Calibri Light" w:hAnsi="Calibri Light" w:cs="Calibri Light"/>
          <w:color w:val="000000" w:themeColor="text1"/>
          <w:lang w:val="en-US"/>
        </w:rPr>
      </w:pPr>
    </w:p>
    <w:p w14:paraId="23D92DFB" w14:textId="10DB7CCB" w:rsidR="002C701A" w:rsidRPr="002C701A" w:rsidRDefault="002C701A" w:rsidP="002C701A">
      <w:pPr>
        <w:rPr>
          <w:rFonts w:ascii="Calibri Light" w:eastAsia="Calibri Light" w:hAnsi="Calibri Light" w:cs="Calibri Light"/>
          <w:color w:val="000000" w:themeColor="text1"/>
          <w:lang w:val="en-US"/>
        </w:rPr>
      </w:pPr>
      <w:r w:rsidRPr="002C701A">
        <w:rPr>
          <w:rFonts w:ascii="Calibri Light" w:eastAsia="Calibri Light" w:hAnsi="Calibri Light" w:cs="Calibri Light"/>
          <w:color w:val="000000" w:themeColor="text1"/>
          <w:lang w:val="en-US"/>
        </w:rPr>
        <w:t>First commenting on planned obsolesce and the never-ending cycle of new programs, Graeme, aged 77, speaks about the expectation to keep up.</w:t>
      </w:r>
    </w:p>
    <w:p w14:paraId="5DC5BCC4" w14:textId="29D86B4A" w:rsidR="002C701A" w:rsidRDefault="002C701A" w:rsidP="002C701A">
      <w:pPr>
        <w:rPr>
          <w:rFonts w:ascii="Calibri Light" w:eastAsia="Calibri Light" w:hAnsi="Calibri Light" w:cs="Calibri Light"/>
          <w:color w:val="000000" w:themeColor="text1"/>
          <w:lang w:val="en-US"/>
        </w:rPr>
      </w:pPr>
    </w:p>
    <w:p w14:paraId="66B30CEB" w14:textId="48DD8B99" w:rsidR="002C701A" w:rsidRPr="002C701A" w:rsidRDefault="002C701A" w:rsidP="002C701A">
      <w:pPr>
        <w:rPr>
          <w:rFonts w:ascii="Calibri Light" w:eastAsia="Calibri Light" w:hAnsi="Calibri Light" w:cs="Calibri Light"/>
          <w:b/>
          <w:bCs/>
          <w:color w:val="000000" w:themeColor="text1"/>
          <w:lang w:val="en-US"/>
        </w:rPr>
      </w:pPr>
      <w:r w:rsidRPr="002C701A">
        <w:rPr>
          <w:rFonts w:ascii="Calibri Light" w:eastAsia="Calibri Light" w:hAnsi="Calibri Light" w:cs="Calibri Light"/>
          <w:b/>
          <w:bCs/>
          <w:color w:val="000000" w:themeColor="text1"/>
          <w:lang w:val="en-US"/>
        </w:rPr>
        <w:t>Graeme</w:t>
      </w:r>
      <w:r w:rsidRPr="002C701A">
        <w:rPr>
          <w:rFonts w:ascii="Calibri Light" w:eastAsia="Calibri Light" w:hAnsi="Calibri Light" w:cs="Calibri Light"/>
          <w:b/>
          <w:bCs/>
          <w:color w:val="000000" w:themeColor="text1"/>
          <w:lang w:val="en-US"/>
        </w:rPr>
        <w:t xml:space="preserve">: </w:t>
      </w:r>
    </w:p>
    <w:p w14:paraId="764157E0" w14:textId="77777777" w:rsidR="002C701A" w:rsidRPr="002C701A" w:rsidRDefault="002C701A" w:rsidP="002C701A">
      <w:pPr>
        <w:rPr>
          <w:rFonts w:ascii="Calibri Light" w:eastAsia="Calibri Light" w:hAnsi="Calibri Light" w:cs="Calibri Light"/>
          <w:color w:val="000000" w:themeColor="text1"/>
          <w:lang w:val="en-US"/>
        </w:rPr>
      </w:pPr>
    </w:p>
    <w:p w14:paraId="05E78918" w14:textId="77777777" w:rsidR="002C701A" w:rsidRPr="002C701A" w:rsidRDefault="002C701A" w:rsidP="002C701A">
      <w:pPr>
        <w:rPr>
          <w:rFonts w:ascii="Calibri Light" w:eastAsia="Calibri Light" w:hAnsi="Calibri Light" w:cs="Calibri Light"/>
          <w:color w:val="000000" w:themeColor="text1"/>
          <w:lang w:val="en-US"/>
        </w:rPr>
      </w:pPr>
      <w:r w:rsidRPr="002C701A">
        <w:rPr>
          <w:rFonts w:ascii="Calibri Light" w:eastAsia="Calibri Light" w:hAnsi="Calibri Light" w:cs="Calibri Light"/>
          <w:color w:val="000000" w:themeColor="text1"/>
          <w:lang w:val="en-US"/>
        </w:rPr>
        <w:t xml:space="preserve">You find that after you buy something, </w:t>
      </w:r>
      <w:proofErr w:type="gramStart"/>
      <w:r w:rsidRPr="002C701A">
        <w:rPr>
          <w:rFonts w:ascii="Calibri Light" w:eastAsia="Calibri Light" w:hAnsi="Calibri Light" w:cs="Calibri Light"/>
          <w:color w:val="000000" w:themeColor="text1"/>
          <w:lang w:val="en-US"/>
        </w:rPr>
        <w:t>it's</w:t>
      </w:r>
      <w:proofErr w:type="gramEnd"/>
      <w:r w:rsidRPr="002C701A">
        <w:rPr>
          <w:rFonts w:ascii="Calibri Light" w:eastAsia="Calibri Light" w:hAnsi="Calibri Light" w:cs="Calibri Light"/>
          <w:color w:val="000000" w:themeColor="text1"/>
          <w:lang w:val="en-US"/>
        </w:rPr>
        <w:t xml:space="preserve"> obsolete within five minutes. There are new programs and new other things you need to use.</w:t>
      </w:r>
    </w:p>
    <w:p w14:paraId="1E8301B0" w14:textId="43D530C6" w:rsidR="002C701A" w:rsidRDefault="002C701A" w:rsidP="002C701A">
      <w:pPr>
        <w:rPr>
          <w:rFonts w:ascii="Calibri Light" w:eastAsia="Calibri Light" w:hAnsi="Calibri Light" w:cs="Calibri Light"/>
          <w:color w:val="000000" w:themeColor="text1"/>
          <w:lang w:val="en-US"/>
        </w:rPr>
      </w:pPr>
    </w:p>
    <w:p w14:paraId="64BCF445" w14:textId="1717BA6F" w:rsidR="002C701A" w:rsidRPr="002C701A" w:rsidRDefault="002C701A" w:rsidP="002C701A">
      <w:pPr>
        <w:rPr>
          <w:rFonts w:ascii="Calibri Light" w:eastAsia="Calibri Light" w:hAnsi="Calibri Light" w:cs="Calibri Light"/>
          <w:b/>
          <w:bCs/>
          <w:color w:val="000000" w:themeColor="text1"/>
          <w:lang w:val="en-US"/>
        </w:rPr>
      </w:pPr>
      <w:r w:rsidRPr="002C701A">
        <w:rPr>
          <w:rFonts w:ascii="Calibri Light" w:eastAsia="Calibri Light" w:hAnsi="Calibri Light" w:cs="Calibri Light"/>
          <w:b/>
          <w:bCs/>
          <w:color w:val="000000" w:themeColor="text1"/>
          <w:lang w:val="en-US"/>
        </w:rPr>
        <w:t>Narrator:</w:t>
      </w:r>
    </w:p>
    <w:p w14:paraId="091EAFBD" w14:textId="77777777" w:rsidR="002C701A" w:rsidRPr="002C701A" w:rsidRDefault="002C701A" w:rsidP="002C701A">
      <w:pPr>
        <w:rPr>
          <w:rFonts w:ascii="Calibri Light" w:eastAsia="Calibri Light" w:hAnsi="Calibri Light" w:cs="Calibri Light"/>
          <w:color w:val="000000" w:themeColor="text1"/>
          <w:lang w:val="en-US"/>
        </w:rPr>
      </w:pPr>
    </w:p>
    <w:p w14:paraId="22E4779C" w14:textId="77777777" w:rsidR="002C701A" w:rsidRPr="002C701A" w:rsidRDefault="002C701A" w:rsidP="002C701A">
      <w:pPr>
        <w:rPr>
          <w:rFonts w:ascii="Calibri Light" w:eastAsia="Calibri Light" w:hAnsi="Calibri Light" w:cs="Calibri Light"/>
          <w:color w:val="000000" w:themeColor="text1"/>
          <w:lang w:val="en-US"/>
        </w:rPr>
      </w:pPr>
      <w:r w:rsidRPr="002C701A">
        <w:rPr>
          <w:rFonts w:ascii="Calibri Light" w:eastAsia="Calibri Light" w:hAnsi="Calibri Light" w:cs="Calibri Light"/>
          <w:color w:val="000000" w:themeColor="text1"/>
          <w:lang w:val="en-US"/>
        </w:rPr>
        <w:t>Maggie, aged 70, goes onto be critical of the ongoing and increasing costs of digital communication.</w:t>
      </w:r>
    </w:p>
    <w:p w14:paraId="31CD57C4" w14:textId="7DB15658" w:rsidR="002C701A" w:rsidRDefault="002C701A" w:rsidP="002C701A">
      <w:pPr>
        <w:rPr>
          <w:rFonts w:ascii="Calibri Light" w:eastAsia="Calibri Light" w:hAnsi="Calibri Light" w:cs="Calibri Light"/>
          <w:color w:val="000000" w:themeColor="text1"/>
          <w:lang w:val="en-US"/>
        </w:rPr>
      </w:pPr>
    </w:p>
    <w:p w14:paraId="174A5D51" w14:textId="0EC93D57" w:rsidR="002C701A" w:rsidRPr="002C701A" w:rsidRDefault="002C701A" w:rsidP="002C701A">
      <w:pPr>
        <w:rPr>
          <w:rFonts w:ascii="Calibri Light" w:eastAsia="Calibri Light" w:hAnsi="Calibri Light" w:cs="Calibri Light"/>
          <w:b/>
          <w:bCs/>
          <w:color w:val="000000" w:themeColor="text1"/>
          <w:lang w:val="en-US"/>
        </w:rPr>
      </w:pPr>
      <w:r w:rsidRPr="002C701A">
        <w:rPr>
          <w:rFonts w:ascii="Calibri Light" w:eastAsia="Calibri Light" w:hAnsi="Calibri Light" w:cs="Calibri Light"/>
          <w:b/>
          <w:bCs/>
          <w:color w:val="000000" w:themeColor="text1"/>
          <w:lang w:val="en-US"/>
        </w:rPr>
        <w:t>Maggie:</w:t>
      </w:r>
    </w:p>
    <w:p w14:paraId="45274B00" w14:textId="77777777" w:rsidR="002C701A" w:rsidRPr="002C701A" w:rsidRDefault="002C701A" w:rsidP="002C701A">
      <w:pPr>
        <w:rPr>
          <w:rFonts w:ascii="Calibri Light" w:eastAsia="Calibri Light" w:hAnsi="Calibri Light" w:cs="Calibri Light"/>
          <w:color w:val="000000" w:themeColor="text1"/>
          <w:lang w:val="en-US"/>
        </w:rPr>
      </w:pPr>
    </w:p>
    <w:p w14:paraId="2DACC79B" w14:textId="77777777" w:rsidR="002C701A" w:rsidRPr="002C701A" w:rsidRDefault="002C701A" w:rsidP="002C701A">
      <w:pPr>
        <w:rPr>
          <w:rFonts w:ascii="Calibri Light" w:eastAsia="Calibri Light" w:hAnsi="Calibri Light" w:cs="Calibri Light"/>
          <w:color w:val="000000" w:themeColor="text1"/>
          <w:lang w:val="en-US"/>
        </w:rPr>
      </w:pPr>
      <w:r w:rsidRPr="002C701A">
        <w:rPr>
          <w:rFonts w:ascii="Calibri Light" w:eastAsia="Calibri Light" w:hAnsi="Calibri Light" w:cs="Calibri Light"/>
          <w:color w:val="000000" w:themeColor="text1"/>
          <w:lang w:val="en-US"/>
        </w:rPr>
        <w:t xml:space="preserve">If I know we spend $200 a month on communications, and I think </w:t>
      </w:r>
      <w:proofErr w:type="gramStart"/>
      <w:r w:rsidRPr="002C701A">
        <w:rPr>
          <w:rFonts w:ascii="Calibri Light" w:eastAsia="Calibri Light" w:hAnsi="Calibri Light" w:cs="Calibri Light"/>
          <w:color w:val="000000" w:themeColor="text1"/>
          <w:lang w:val="en-US"/>
        </w:rPr>
        <w:t>that's</w:t>
      </w:r>
      <w:proofErr w:type="gramEnd"/>
      <w:r w:rsidRPr="002C701A">
        <w:rPr>
          <w:rFonts w:ascii="Calibri Light" w:eastAsia="Calibri Light" w:hAnsi="Calibri Light" w:cs="Calibri Light"/>
          <w:color w:val="000000" w:themeColor="text1"/>
          <w:lang w:val="en-US"/>
        </w:rPr>
        <w:t>, in this day and age, it's way too much, but that's what we have to have at the moment.</w:t>
      </w:r>
    </w:p>
    <w:p w14:paraId="58725123" w14:textId="5942F00C" w:rsidR="002C701A" w:rsidRDefault="002C701A" w:rsidP="002C701A">
      <w:pPr>
        <w:rPr>
          <w:rFonts w:ascii="Calibri Light" w:eastAsia="Calibri Light" w:hAnsi="Calibri Light" w:cs="Calibri Light"/>
          <w:color w:val="000000" w:themeColor="text1"/>
          <w:lang w:val="en-US"/>
        </w:rPr>
      </w:pPr>
    </w:p>
    <w:p w14:paraId="77FFD419" w14:textId="213A3CAA" w:rsidR="002C701A" w:rsidRDefault="002C701A" w:rsidP="002C701A">
      <w:pPr>
        <w:rPr>
          <w:rFonts w:ascii="Calibri Light" w:eastAsia="Calibri Light" w:hAnsi="Calibri Light" w:cs="Calibri Light"/>
          <w:color w:val="000000" w:themeColor="text1"/>
          <w:lang w:val="en-US"/>
        </w:rPr>
      </w:pPr>
      <w:r w:rsidRPr="002C701A">
        <w:rPr>
          <w:rFonts w:ascii="Calibri Light" w:eastAsia="Calibri Light" w:hAnsi="Calibri Light" w:cs="Calibri Light"/>
          <w:b/>
          <w:bCs/>
          <w:color w:val="000000" w:themeColor="text1"/>
          <w:lang w:val="en-US"/>
        </w:rPr>
        <w:t>Narrator:</w:t>
      </w:r>
    </w:p>
    <w:p w14:paraId="2E30CD21" w14:textId="77777777" w:rsidR="002C701A" w:rsidRPr="002C701A" w:rsidRDefault="002C701A" w:rsidP="002C701A">
      <w:pPr>
        <w:rPr>
          <w:rFonts w:ascii="Calibri Light" w:eastAsia="Calibri Light" w:hAnsi="Calibri Light" w:cs="Calibri Light"/>
          <w:color w:val="000000" w:themeColor="text1"/>
          <w:lang w:val="en-US"/>
        </w:rPr>
      </w:pPr>
    </w:p>
    <w:p w14:paraId="349F7EA9" w14:textId="77777777" w:rsidR="002C701A" w:rsidRPr="002C701A" w:rsidRDefault="002C701A" w:rsidP="002C701A">
      <w:pPr>
        <w:rPr>
          <w:rFonts w:ascii="Calibri Light" w:eastAsia="Calibri Light" w:hAnsi="Calibri Light" w:cs="Calibri Light"/>
          <w:color w:val="000000" w:themeColor="text1"/>
          <w:lang w:val="en-US"/>
        </w:rPr>
      </w:pPr>
      <w:r w:rsidRPr="002C701A">
        <w:rPr>
          <w:rFonts w:ascii="Calibri Light" w:eastAsia="Calibri Light" w:hAnsi="Calibri Light" w:cs="Calibri Light"/>
          <w:color w:val="000000" w:themeColor="text1"/>
          <w:lang w:val="en-US"/>
        </w:rPr>
        <w:t>And here, Helen, aged 70, talks about the financial changes brought on by retirement and managing her money.</w:t>
      </w:r>
    </w:p>
    <w:p w14:paraId="65CAF627" w14:textId="5235F8C8" w:rsidR="002C701A" w:rsidRDefault="002C701A" w:rsidP="002C701A">
      <w:pPr>
        <w:rPr>
          <w:rFonts w:ascii="Calibri Light" w:eastAsia="Calibri Light" w:hAnsi="Calibri Light" w:cs="Calibri Light"/>
          <w:color w:val="000000" w:themeColor="text1"/>
          <w:lang w:val="en-US"/>
        </w:rPr>
      </w:pPr>
    </w:p>
    <w:p w14:paraId="7B96053E" w14:textId="00F97C26" w:rsidR="002C701A" w:rsidRPr="002C701A" w:rsidRDefault="002C701A" w:rsidP="002C701A">
      <w:pPr>
        <w:rPr>
          <w:rFonts w:ascii="Calibri Light" w:eastAsia="Calibri Light" w:hAnsi="Calibri Light" w:cs="Calibri Light"/>
          <w:b/>
          <w:bCs/>
          <w:color w:val="000000" w:themeColor="text1"/>
          <w:lang w:val="en-US"/>
        </w:rPr>
      </w:pPr>
      <w:r w:rsidRPr="002C701A">
        <w:rPr>
          <w:rFonts w:ascii="Calibri Light" w:eastAsia="Calibri Light" w:hAnsi="Calibri Light" w:cs="Calibri Light"/>
          <w:b/>
          <w:bCs/>
          <w:color w:val="000000" w:themeColor="text1"/>
          <w:lang w:val="en-US"/>
        </w:rPr>
        <w:t>Helen:</w:t>
      </w:r>
    </w:p>
    <w:p w14:paraId="449C18A1" w14:textId="77777777" w:rsidR="002C701A" w:rsidRPr="002C701A" w:rsidRDefault="002C701A" w:rsidP="002C701A">
      <w:pPr>
        <w:rPr>
          <w:rFonts w:ascii="Calibri Light" w:eastAsia="Calibri Light" w:hAnsi="Calibri Light" w:cs="Calibri Light"/>
          <w:color w:val="000000" w:themeColor="text1"/>
          <w:lang w:val="en-US"/>
        </w:rPr>
      </w:pPr>
    </w:p>
    <w:p w14:paraId="3652316D" w14:textId="77777777" w:rsidR="002C701A" w:rsidRPr="002C701A" w:rsidRDefault="002C701A" w:rsidP="002C701A">
      <w:pPr>
        <w:rPr>
          <w:rFonts w:ascii="Calibri Light" w:eastAsia="Calibri Light" w:hAnsi="Calibri Light" w:cs="Calibri Light"/>
          <w:color w:val="000000" w:themeColor="text1"/>
          <w:lang w:val="en-US"/>
        </w:rPr>
      </w:pPr>
      <w:r w:rsidRPr="002C701A">
        <w:rPr>
          <w:rFonts w:ascii="Calibri Light" w:eastAsia="Calibri Light" w:hAnsi="Calibri Light" w:cs="Calibri Light"/>
          <w:color w:val="000000" w:themeColor="text1"/>
          <w:lang w:val="en-US"/>
        </w:rPr>
        <w:t xml:space="preserve">But </w:t>
      </w:r>
      <w:proofErr w:type="gramStart"/>
      <w:r w:rsidRPr="002C701A">
        <w:rPr>
          <w:rFonts w:ascii="Calibri Light" w:eastAsia="Calibri Light" w:hAnsi="Calibri Light" w:cs="Calibri Light"/>
          <w:color w:val="000000" w:themeColor="text1"/>
          <w:lang w:val="en-US"/>
        </w:rPr>
        <w:t>it's</w:t>
      </w:r>
      <w:proofErr w:type="gramEnd"/>
      <w:r w:rsidRPr="002C701A">
        <w:rPr>
          <w:rFonts w:ascii="Calibri Light" w:eastAsia="Calibri Light" w:hAnsi="Calibri Light" w:cs="Calibri Light"/>
          <w:color w:val="000000" w:themeColor="text1"/>
          <w:lang w:val="en-US"/>
        </w:rPr>
        <w:t xml:space="preserve"> just really that running cost of it more than anything else. </w:t>
      </w:r>
      <w:proofErr w:type="gramStart"/>
      <w:r w:rsidRPr="002C701A">
        <w:rPr>
          <w:rFonts w:ascii="Calibri Light" w:eastAsia="Calibri Light" w:hAnsi="Calibri Light" w:cs="Calibri Light"/>
          <w:color w:val="000000" w:themeColor="text1"/>
          <w:lang w:val="en-US"/>
        </w:rPr>
        <w:t>I've</w:t>
      </w:r>
      <w:proofErr w:type="gramEnd"/>
      <w:r w:rsidRPr="002C701A">
        <w:rPr>
          <w:rFonts w:ascii="Calibri Light" w:eastAsia="Calibri Light" w:hAnsi="Calibri Light" w:cs="Calibri Light"/>
          <w:color w:val="000000" w:themeColor="text1"/>
          <w:lang w:val="en-US"/>
        </w:rPr>
        <w:t xml:space="preserve"> never, ever, really had to watch my pennies over time but now I do. </w:t>
      </w:r>
      <w:proofErr w:type="gramStart"/>
      <w:r w:rsidRPr="002C701A">
        <w:rPr>
          <w:rFonts w:ascii="Calibri Light" w:eastAsia="Calibri Light" w:hAnsi="Calibri Light" w:cs="Calibri Light"/>
          <w:color w:val="000000" w:themeColor="text1"/>
          <w:lang w:val="en-US"/>
        </w:rPr>
        <w:t>It's</w:t>
      </w:r>
      <w:proofErr w:type="gramEnd"/>
      <w:r w:rsidRPr="002C701A">
        <w:rPr>
          <w:rFonts w:ascii="Calibri Light" w:eastAsia="Calibri Light" w:hAnsi="Calibri Light" w:cs="Calibri Light"/>
          <w:color w:val="000000" w:themeColor="text1"/>
          <w:lang w:val="en-US"/>
        </w:rPr>
        <w:t xml:space="preserve"> not fair.</w:t>
      </w:r>
    </w:p>
    <w:p w14:paraId="0A3EF4B9" w14:textId="7E1C7938" w:rsidR="002C701A" w:rsidRDefault="002C701A" w:rsidP="002C701A">
      <w:pPr>
        <w:rPr>
          <w:rFonts w:ascii="Calibri Light" w:eastAsia="Calibri Light" w:hAnsi="Calibri Light" w:cs="Calibri Light"/>
          <w:color w:val="000000" w:themeColor="text1"/>
          <w:lang w:val="en-US"/>
        </w:rPr>
      </w:pPr>
    </w:p>
    <w:p w14:paraId="25635B1F" w14:textId="2915A2C2" w:rsidR="002C701A" w:rsidRDefault="002C701A" w:rsidP="002C701A">
      <w:pPr>
        <w:rPr>
          <w:rFonts w:ascii="Calibri Light" w:eastAsia="Calibri Light" w:hAnsi="Calibri Light" w:cs="Calibri Light"/>
          <w:color w:val="000000" w:themeColor="text1"/>
          <w:lang w:val="en-US"/>
        </w:rPr>
      </w:pPr>
      <w:r w:rsidRPr="002C701A">
        <w:rPr>
          <w:rFonts w:ascii="Calibri Light" w:eastAsia="Calibri Light" w:hAnsi="Calibri Light" w:cs="Calibri Light"/>
          <w:b/>
          <w:bCs/>
          <w:color w:val="000000" w:themeColor="text1"/>
          <w:lang w:val="en-US"/>
        </w:rPr>
        <w:t>Narrator:</w:t>
      </w:r>
    </w:p>
    <w:p w14:paraId="22E79396" w14:textId="77777777" w:rsidR="002C701A" w:rsidRPr="002C701A" w:rsidRDefault="002C701A" w:rsidP="002C701A">
      <w:pPr>
        <w:rPr>
          <w:rFonts w:ascii="Calibri Light" w:eastAsia="Calibri Light" w:hAnsi="Calibri Light" w:cs="Calibri Light"/>
          <w:color w:val="000000" w:themeColor="text1"/>
          <w:lang w:val="en-US"/>
        </w:rPr>
      </w:pPr>
    </w:p>
    <w:p w14:paraId="2C3F13AE" w14:textId="4665B779" w:rsidR="002C701A" w:rsidRPr="002C701A" w:rsidRDefault="002C701A" w:rsidP="002C701A">
      <w:pPr>
        <w:rPr>
          <w:rFonts w:ascii="Calibri Light" w:eastAsia="Calibri Light" w:hAnsi="Calibri Light" w:cs="Calibri Light"/>
          <w:color w:val="000000" w:themeColor="text1"/>
          <w:lang w:val="en-US"/>
        </w:rPr>
      </w:pPr>
      <w:r w:rsidRPr="002C701A">
        <w:rPr>
          <w:rFonts w:ascii="Calibri Light" w:eastAsia="Calibri Light" w:hAnsi="Calibri Light" w:cs="Calibri Light"/>
          <w:color w:val="000000" w:themeColor="text1"/>
          <w:lang w:val="en-US"/>
        </w:rPr>
        <w:t xml:space="preserve">These vignettes were developed by the Shaping Connections Research Program at RMIT </w:t>
      </w:r>
      <w:r w:rsidRPr="002C701A">
        <w:rPr>
          <w:rFonts w:ascii="Calibri Light" w:eastAsia="Calibri Light" w:hAnsi="Calibri Light" w:cs="Calibri Light"/>
          <w:color w:val="000000" w:themeColor="text1"/>
          <w:lang w:val="en-US"/>
        </w:rPr>
        <w:lastRenderedPageBreak/>
        <w:t>University’s School of Economics, Finance and Marketing</w:t>
      </w:r>
      <w:r>
        <w:rPr>
          <w:rFonts w:ascii="Calibri Light" w:eastAsia="Calibri Light" w:hAnsi="Calibri Light" w:cs="Calibri Light"/>
          <w:color w:val="000000" w:themeColor="text1"/>
          <w:lang w:val="en-US"/>
        </w:rPr>
        <w:t>.</w:t>
      </w:r>
    </w:p>
    <w:p w14:paraId="0AE2D614" w14:textId="77777777" w:rsidR="002C701A" w:rsidRPr="002C701A" w:rsidRDefault="002C701A" w:rsidP="002C701A">
      <w:pPr>
        <w:rPr>
          <w:rFonts w:ascii="Calibri Light" w:eastAsia="Calibri Light" w:hAnsi="Calibri Light" w:cs="Calibri Light"/>
          <w:color w:val="000000" w:themeColor="text1"/>
          <w:lang w:val="en-US"/>
        </w:rPr>
      </w:pPr>
    </w:p>
    <w:p w14:paraId="3B3B64E7" w14:textId="473C89C1" w:rsidR="002C701A" w:rsidRDefault="002C701A" w:rsidP="002C701A">
      <w:pPr>
        <w:rPr>
          <w:rFonts w:ascii="Calibri Light" w:eastAsia="Calibri Light" w:hAnsi="Calibri Light" w:cs="Calibri Light"/>
          <w:color w:val="000000" w:themeColor="text1"/>
          <w:lang w:val="en-US"/>
        </w:rPr>
      </w:pPr>
      <w:r w:rsidRPr="002C701A">
        <w:rPr>
          <w:rFonts w:ascii="Calibri Light" w:eastAsia="Calibri Light" w:hAnsi="Calibri Light" w:cs="Calibri Light"/>
          <w:color w:val="000000" w:themeColor="text1"/>
          <w:lang w:val="en-US"/>
        </w:rPr>
        <w:t xml:space="preserve">Our research develops insights on social inclusion and technology use among older Australians. </w:t>
      </w:r>
    </w:p>
    <w:p w14:paraId="787D810F" w14:textId="77777777" w:rsidR="002C701A" w:rsidRPr="002C701A" w:rsidRDefault="002C701A" w:rsidP="002C701A">
      <w:pPr>
        <w:rPr>
          <w:rFonts w:ascii="Calibri Light" w:eastAsia="Calibri Light" w:hAnsi="Calibri Light" w:cs="Calibri Light"/>
          <w:color w:val="000000" w:themeColor="text1"/>
          <w:lang w:val="en-US"/>
        </w:rPr>
      </w:pPr>
    </w:p>
    <w:p w14:paraId="709ACF20" w14:textId="01CD1563" w:rsidR="002C701A" w:rsidRDefault="002C701A" w:rsidP="002C701A">
      <w:pPr>
        <w:rPr>
          <w:rFonts w:ascii="Calibri Light" w:eastAsia="Calibri Light" w:hAnsi="Calibri Light" w:cs="Calibri Light"/>
          <w:color w:val="000000" w:themeColor="text1"/>
          <w:lang w:val="en-US"/>
        </w:rPr>
      </w:pPr>
      <w:r w:rsidRPr="002C701A">
        <w:rPr>
          <w:rFonts w:ascii="Calibri Light" w:eastAsia="Calibri Light" w:hAnsi="Calibri Light" w:cs="Calibri Light"/>
          <w:color w:val="000000" w:themeColor="text1"/>
          <w:lang w:val="en-US"/>
        </w:rPr>
        <w:t xml:space="preserve">Please find additional information about these vignettes in the video description below. </w:t>
      </w:r>
    </w:p>
    <w:p w14:paraId="33BA3109" w14:textId="77777777" w:rsidR="002C701A" w:rsidRPr="002C701A" w:rsidRDefault="002C701A" w:rsidP="002C701A">
      <w:pPr>
        <w:rPr>
          <w:rFonts w:ascii="Calibri Light" w:eastAsia="Calibri Light" w:hAnsi="Calibri Light" w:cs="Calibri Light"/>
          <w:color w:val="000000" w:themeColor="text1"/>
          <w:lang w:val="en-US"/>
        </w:rPr>
      </w:pPr>
    </w:p>
    <w:p w14:paraId="350AC568" w14:textId="7E08FD53" w:rsidR="00D25A31" w:rsidRPr="007621CA" w:rsidRDefault="002C701A" w:rsidP="002C701A">
      <w:pPr>
        <w:rPr>
          <w:rFonts w:ascii="Calibri Light" w:eastAsia="Calibri Light" w:hAnsi="Calibri Light" w:cs="Calibri Light"/>
          <w:color w:val="000000" w:themeColor="text1"/>
          <w:lang w:val="en-US"/>
        </w:rPr>
      </w:pPr>
      <w:r w:rsidRPr="002C701A">
        <w:rPr>
          <w:rFonts w:ascii="Calibri Light" w:eastAsia="Calibri Light" w:hAnsi="Calibri Light" w:cs="Calibri Light"/>
          <w:color w:val="000000" w:themeColor="text1"/>
          <w:lang w:val="en-US"/>
        </w:rPr>
        <w:t>You can get more information about the project by visiting www.shapingconnections.org. if you have any questions, comments or feedback please use the contact us section of the website and we will get back to you.</w:t>
      </w:r>
    </w:p>
    <w:sectPr w:rsidR="00D25A31" w:rsidRPr="007621C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dvTimes">
    <w:altName w:val="Malgun Gothic Semilight"/>
    <w:panose1 w:val="00000000000000000000"/>
    <w:charset w:val="88"/>
    <w:family w:val="auto"/>
    <w:notTrueType/>
    <w:pitch w:val="default"/>
    <w:sig w:usb0="00000000" w:usb1="08080000" w:usb2="00000010" w:usb3="00000000" w:csb0="00100000" w:csb1="00000000"/>
  </w:font>
  <w:font w:name="Lucida Grande">
    <w:altName w:val="Segoe UI"/>
    <w:charset w:val="00"/>
    <w:family w:val="auto"/>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ytDQwMDU3MTYzNjVQ0lEKTi0uzszPAykwqQUAJVFWfSwAAAA="/>
  </w:docVars>
  <w:rsids>
    <w:rsidRoot w:val="00434122"/>
    <w:rsid w:val="00001C77"/>
    <w:rsid w:val="000021B2"/>
    <w:rsid w:val="000035CF"/>
    <w:rsid w:val="00003D8D"/>
    <w:rsid w:val="00012E20"/>
    <w:rsid w:val="0001348D"/>
    <w:rsid w:val="0001460C"/>
    <w:rsid w:val="00021880"/>
    <w:rsid w:val="00033446"/>
    <w:rsid w:val="00034E04"/>
    <w:rsid w:val="00037F62"/>
    <w:rsid w:val="000402E0"/>
    <w:rsid w:val="00043ACA"/>
    <w:rsid w:val="00047045"/>
    <w:rsid w:val="00047EB9"/>
    <w:rsid w:val="00047FA5"/>
    <w:rsid w:val="00055F9C"/>
    <w:rsid w:val="00063908"/>
    <w:rsid w:val="00071FB2"/>
    <w:rsid w:val="00073148"/>
    <w:rsid w:val="0007340D"/>
    <w:rsid w:val="00074AAD"/>
    <w:rsid w:val="000756FB"/>
    <w:rsid w:val="0007586C"/>
    <w:rsid w:val="0007608E"/>
    <w:rsid w:val="00076804"/>
    <w:rsid w:val="00077273"/>
    <w:rsid w:val="00077D67"/>
    <w:rsid w:val="00080CE5"/>
    <w:rsid w:val="000829D7"/>
    <w:rsid w:val="000842D8"/>
    <w:rsid w:val="00086C05"/>
    <w:rsid w:val="000871F7"/>
    <w:rsid w:val="0009575E"/>
    <w:rsid w:val="00097D4A"/>
    <w:rsid w:val="000A2F8D"/>
    <w:rsid w:val="000A4C77"/>
    <w:rsid w:val="000B03C9"/>
    <w:rsid w:val="000B12FE"/>
    <w:rsid w:val="000B2234"/>
    <w:rsid w:val="000B34DB"/>
    <w:rsid w:val="000B45C0"/>
    <w:rsid w:val="000C1584"/>
    <w:rsid w:val="000C3C1D"/>
    <w:rsid w:val="000C550E"/>
    <w:rsid w:val="000D11F7"/>
    <w:rsid w:val="000D48B1"/>
    <w:rsid w:val="000D593A"/>
    <w:rsid w:val="000E10E3"/>
    <w:rsid w:val="000E46F9"/>
    <w:rsid w:val="000E5241"/>
    <w:rsid w:val="000E796E"/>
    <w:rsid w:val="000F10CF"/>
    <w:rsid w:val="000F380A"/>
    <w:rsid w:val="000F445F"/>
    <w:rsid w:val="000F4CC7"/>
    <w:rsid w:val="000F4E7B"/>
    <w:rsid w:val="00100010"/>
    <w:rsid w:val="00100AF9"/>
    <w:rsid w:val="0010177C"/>
    <w:rsid w:val="001026E8"/>
    <w:rsid w:val="00104823"/>
    <w:rsid w:val="001050F7"/>
    <w:rsid w:val="00110903"/>
    <w:rsid w:val="00115666"/>
    <w:rsid w:val="00115E86"/>
    <w:rsid w:val="00122AB7"/>
    <w:rsid w:val="00123A01"/>
    <w:rsid w:val="0012756A"/>
    <w:rsid w:val="00132A35"/>
    <w:rsid w:val="0014226C"/>
    <w:rsid w:val="001507ED"/>
    <w:rsid w:val="00150E95"/>
    <w:rsid w:val="00152A96"/>
    <w:rsid w:val="00153AF0"/>
    <w:rsid w:val="001562AF"/>
    <w:rsid w:val="00157513"/>
    <w:rsid w:val="001579CA"/>
    <w:rsid w:val="001601F4"/>
    <w:rsid w:val="00161F9A"/>
    <w:rsid w:val="00163E9D"/>
    <w:rsid w:val="00166B16"/>
    <w:rsid w:val="0017581F"/>
    <w:rsid w:val="00175E8B"/>
    <w:rsid w:val="00176216"/>
    <w:rsid w:val="00176A64"/>
    <w:rsid w:val="00181983"/>
    <w:rsid w:val="00191B2E"/>
    <w:rsid w:val="00192A98"/>
    <w:rsid w:val="00193DBD"/>
    <w:rsid w:val="00193F6C"/>
    <w:rsid w:val="001A0A3A"/>
    <w:rsid w:val="001A3DD0"/>
    <w:rsid w:val="001A41EC"/>
    <w:rsid w:val="001A593E"/>
    <w:rsid w:val="001B4267"/>
    <w:rsid w:val="001B4452"/>
    <w:rsid w:val="001B640E"/>
    <w:rsid w:val="001B6BD8"/>
    <w:rsid w:val="001B6FDF"/>
    <w:rsid w:val="001B7896"/>
    <w:rsid w:val="001C132F"/>
    <w:rsid w:val="001C1C28"/>
    <w:rsid w:val="001C1C99"/>
    <w:rsid w:val="001C284E"/>
    <w:rsid w:val="001C3450"/>
    <w:rsid w:val="001C3590"/>
    <w:rsid w:val="001C5875"/>
    <w:rsid w:val="001C59B3"/>
    <w:rsid w:val="001D1F86"/>
    <w:rsid w:val="001D266F"/>
    <w:rsid w:val="001E1867"/>
    <w:rsid w:val="001E3F46"/>
    <w:rsid w:val="001E4A6E"/>
    <w:rsid w:val="001E599D"/>
    <w:rsid w:val="001E5B02"/>
    <w:rsid w:val="001E6E27"/>
    <w:rsid w:val="001F139D"/>
    <w:rsid w:val="001F3024"/>
    <w:rsid w:val="001F3F96"/>
    <w:rsid w:val="001F41ED"/>
    <w:rsid w:val="001F4DD6"/>
    <w:rsid w:val="001F6A0D"/>
    <w:rsid w:val="00204913"/>
    <w:rsid w:val="0021005D"/>
    <w:rsid w:val="00213B35"/>
    <w:rsid w:val="00215503"/>
    <w:rsid w:val="0021724B"/>
    <w:rsid w:val="00223038"/>
    <w:rsid w:val="0023147B"/>
    <w:rsid w:val="002315FD"/>
    <w:rsid w:val="002316FA"/>
    <w:rsid w:val="0023188D"/>
    <w:rsid w:val="00232634"/>
    <w:rsid w:val="002358F2"/>
    <w:rsid w:val="002373B0"/>
    <w:rsid w:val="002408B6"/>
    <w:rsid w:val="00241E9D"/>
    <w:rsid w:val="002421B7"/>
    <w:rsid w:val="002443AC"/>
    <w:rsid w:val="00244BE8"/>
    <w:rsid w:val="00245CA6"/>
    <w:rsid w:val="002529CF"/>
    <w:rsid w:val="00254F8F"/>
    <w:rsid w:val="00261D4C"/>
    <w:rsid w:val="0026607F"/>
    <w:rsid w:val="002700D4"/>
    <w:rsid w:val="00271872"/>
    <w:rsid w:val="00272A7F"/>
    <w:rsid w:val="0028257E"/>
    <w:rsid w:val="00285910"/>
    <w:rsid w:val="002A5518"/>
    <w:rsid w:val="002A7057"/>
    <w:rsid w:val="002B022A"/>
    <w:rsid w:val="002B2592"/>
    <w:rsid w:val="002B38A6"/>
    <w:rsid w:val="002C1A6B"/>
    <w:rsid w:val="002C406E"/>
    <w:rsid w:val="002C4D96"/>
    <w:rsid w:val="002C701A"/>
    <w:rsid w:val="002C750F"/>
    <w:rsid w:val="002D0321"/>
    <w:rsid w:val="002D0898"/>
    <w:rsid w:val="002D357D"/>
    <w:rsid w:val="002D5E54"/>
    <w:rsid w:val="002E6743"/>
    <w:rsid w:val="002E6AB6"/>
    <w:rsid w:val="002F18D6"/>
    <w:rsid w:val="002F254C"/>
    <w:rsid w:val="002F2927"/>
    <w:rsid w:val="002F30C7"/>
    <w:rsid w:val="003014DD"/>
    <w:rsid w:val="00302B45"/>
    <w:rsid w:val="00305261"/>
    <w:rsid w:val="0030798E"/>
    <w:rsid w:val="00310D80"/>
    <w:rsid w:val="003111E2"/>
    <w:rsid w:val="0031273E"/>
    <w:rsid w:val="00314093"/>
    <w:rsid w:val="00314101"/>
    <w:rsid w:val="0031528B"/>
    <w:rsid w:val="00325B05"/>
    <w:rsid w:val="00332F83"/>
    <w:rsid w:val="00336E23"/>
    <w:rsid w:val="00343F2D"/>
    <w:rsid w:val="0034520E"/>
    <w:rsid w:val="003477BB"/>
    <w:rsid w:val="00351837"/>
    <w:rsid w:val="0035189B"/>
    <w:rsid w:val="00357F1B"/>
    <w:rsid w:val="00361D00"/>
    <w:rsid w:val="00361F04"/>
    <w:rsid w:val="003639B9"/>
    <w:rsid w:val="00364DA6"/>
    <w:rsid w:val="00365020"/>
    <w:rsid w:val="00366B34"/>
    <w:rsid w:val="00367ADD"/>
    <w:rsid w:val="00372BD1"/>
    <w:rsid w:val="003738DC"/>
    <w:rsid w:val="0037441B"/>
    <w:rsid w:val="00374E5E"/>
    <w:rsid w:val="003758DB"/>
    <w:rsid w:val="00376098"/>
    <w:rsid w:val="00380998"/>
    <w:rsid w:val="00381E15"/>
    <w:rsid w:val="003907EB"/>
    <w:rsid w:val="0039118C"/>
    <w:rsid w:val="0039249B"/>
    <w:rsid w:val="003A1E8C"/>
    <w:rsid w:val="003A622E"/>
    <w:rsid w:val="003A660D"/>
    <w:rsid w:val="003A678F"/>
    <w:rsid w:val="003A67E6"/>
    <w:rsid w:val="003B4187"/>
    <w:rsid w:val="003B460A"/>
    <w:rsid w:val="003C285D"/>
    <w:rsid w:val="003C2947"/>
    <w:rsid w:val="003C3496"/>
    <w:rsid w:val="003C4313"/>
    <w:rsid w:val="003D1101"/>
    <w:rsid w:val="003D35FE"/>
    <w:rsid w:val="003D5BB7"/>
    <w:rsid w:val="003D6650"/>
    <w:rsid w:val="003D6FF4"/>
    <w:rsid w:val="003E127A"/>
    <w:rsid w:val="003E5CD8"/>
    <w:rsid w:val="003E7022"/>
    <w:rsid w:val="003F01B4"/>
    <w:rsid w:val="003F0D5E"/>
    <w:rsid w:val="003F3136"/>
    <w:rsid w:val="003F4C01"/>
    <w:rsid w:val="003F53A9"/>
    <w:rsid w:val="003F6047"/>
    <w:rsid w:val="00404E1B"/>
    <w:rsid w:val="00407EBB"/>
    <w:rsid w:val="00417FEC"/>
    <w:rsid w:val="0043128E"/>
    <w:rsid w:val="00433134"/>
    <w:rsid w:val="00434122"/>
    <w:rsid w:val="00435A5F"/>
    <w:rsid w:val="00437D4D"/>
    <w:rsid w:val="0044032E"/>
    <w:rsid w:val="00453890"/>
    <w:rsid w:val="00454EC7"/>
    <w:rsid w:val="00455C45"/>
    <w:rsid w:val="00465B9E"/>
    <w:rsid w:val="00466350"/>
    <w:rsid w:val="004712C4"/>
    <w:rsid w:val="00472F30"/>
    <w:rsid w:val="00474B7B"/>
    <w:rsid w:val="0047509D"/>
    <w:rsid w:val="004755BB"/>
    <w:rsid w:val="00475719"/>
    <w:rsid w:val="00475C41"/>
    <w:rsid w:val="00480449"/>
    <w:rsid w:val="00480E18"/>
    <w:rsid w:val="004814AE"/>
    <w:rsid w:val="00481ABC"/>
    <w:rsid w:val="00482FCA"/>
    <w:rsid w:val="00487C19"/>
    <w:rsid w:val="004924F0"/>
    <w:rsid w:val="0049424C"/>
    <w:rsid w:val="004A2A2C"/>
    <w:rsid w:val="004A6D1A"/>
    <w:rsid w:val="004B0263"/>
    <w:rsid w:val="004B1359"/>
    <w:rsid w:val="004B1637"/>
    <w:rsid w:val="004B340E"/>
    <w:rsid w:val="004C4CB1"/>
    <w:rsid w:val="004D07DF"/>
    <w:rsid w:val="004D264A"/>
    <w:rsid w:val="004D41AD"/>
    <w:rsid w:val="004D772E"/>
    <w:rsid w:val="004E3698"/>
    <w:rsid w:val="004E4E22"/>
    <w:rsid w:val="004E50E9"/>
    <w:rsid w:val="004E5731"/>
    <w:rsid w:val="004F0542"/>
    <w:rsid w:val="004F27A9"/>
    <w:rsid w:val="004F5B91"/>
    <w:rsid w:val="00500513"/>
    <w:rsid w:val="00500630"/>
    <w:rsid w:val="00500EE1"/>
    <w:rsid w:val="005017F6"/>
    <w:rsid w:val="00503675"/>
    <w:rsid w:val="005046EB"/>
    <w:rsid w:val="00512EE6"/>
    <w:rsid w:val="00513CBB"/>
    <w:rsid w:val="0051485D"/>
    <w:rsid w:val="00524767"/>
    <w:rsid w:val="005252A9"/>
    <w:rsid w:val="00526B76"/>
    <w:rsid w:val="00534000"/>
    <w:rsid w:val="00535EA2"/>
    <w:rsid w:val="00535F02"/>
    <w:rsid w:val="00536150"/>
    <w:rsid w:val="00542630"/>
    <w:rsid w:val="005476D8"/>
    <w:rsid w:val="00547ED6"/>
    <w:rsid w:val="00554ECD"/>
    <w:rsid w:val="00557BCE"/>
    <w:rsid w:val="00561328"/>
    <w:rsid w:val="00570967"/>
    <w:rsid w:val="00572BE0"/>
    <w:rsid w:val="00572DF6"/>
    <w:rsid w:val="00575345"/>
    <w:rsid w:val="0057623B"/>
    <w:rsid w:val="005765C5"/>
    <w:rsid w:val="00583E2C"/>
    <w:rsid w:val="0058716F"/>
    <w:rsid w:val="00592CD0"/>
    <w:rsid w:val="00592EB9"/>
    <w:rsid w:val="00595582"/>
    <w:rsid w:val="005974D6"/>
    <w:rsid w:val="005A0702"/>
    <w:rsid w:val="005A127A"/>
    <w:rsid w:val="005A1E39"/>
    <w:rsid w:val="005A4945"/>
    <w:rsid w:val="005A6996"/>
    <w:rsid w:val="005B56FD"/>
    <w:rsid w:val="005B6ACE"/>
    <w:rsid w:val="005B6FB7"/>
    <w:rsid w:val="005C1FE8"/>
    <w:rsid w:val="005C670C"/>
    <w:rsid w:val="005C7227"/>
    <w:rsid w:val="005D1498"/>
    <w:rsid w:val="005D37E7"/>
    <w:rsid w:val="005D6C6B"/>
    <w:rsid w:val="005E23A0"/>
    <w:rsid w:val="005E40BB"/>
    <w:rsid w:val="005E494C"/>
    <w:rsid w:val="005E529F"/>
    <w:rsid w:val="005E589A"/>
    <w:rsid w:val="005E7811"/>
    <w:rsid w:val="005E7D21"/>
    <w:rsid w:val="005E7D49"/>
    <w:rsid w:val="005F10C4"/>
    <w:rsid w:val="005F644B"/>
    <w:rsid w:val="00601908"/>
    <w:rsid w:val="006046E0"/>
    <w:rsid w:val="0060518C"/>
    <w:rsid w:val="00611063"/>
    <w:rsid w:val="006127BC"/>
    <w:rsid w:val="00613C41"/>
    <w:rsid w:val="0061400D"/>
    <w:rsid w:val="0061482E"/>
    <w:rsid w:val="00615449"/>
    <w:rsid w:val="00616BD5"/>
    <w:rsid w:val="00617C29"/>
    <w:rsid w:val="00632CB3"/>
    <w:rsid w:val="006339B6"/>
    <w:rsid w:val="006340F8"/>
    <w:rsid w:val="0063479E"/>
    <w:rsid w:val="00634C26"/>
    <w:rsid w:val="00634DFF"/>
    <w:rsid w:val="0063561F"/>
    <w:rsid w:val="006356C3"/>
    <w:rsid w:val="00644D27"/>
    <w:rsid w:val="00645474"/>
    <w:rsid w:val="006476A2"/>
    <w:rsid w:val="00651088"/>
    <w:rsid w:val="006540FD"/>
    <w:rsid w:val="0066070A"/>
    <w:rsid w:val="00660EE0"/>
    <w:rsid w:val="00664322"/>
    <w:rsid w:val="006659CF"/>
    <w:rsid w:val="00665C3B"/>
    <w:rsid w:val="00667196"/>
    <w:rsid w:val="006761B5"/>
    <w:rsid w:val="00676509"/>
    <w:rsid w:val="00676654"/>
    <w:rsid w:val="00677A3D"/>
    <w:rsid w:val="00677F42"/>
    <w:rsid w:val="00681F9E"/>
    <w:rsid w:val="00682F37"/>
    <w:rsid w:val="00684171"/>
    <w:rsid w:val="00690014"/>
    <w:rsid w:val="00690577"/>
    <w:rsid w:val="0069108F"/>
    <w:rsid w:val="00692EED"/>
    <w:rsid w:val="00694889"/>
    <w:rsid w:val="00694F30"/>
    <w:rsid w:val="006961EF"/>
    <w:rsid w:val="006A0BDE"/>
    <w:rsid w:val="006A4039"/>
    <w:rsid w:val="006B0722"/>
    <w:rsid w:val="006B3B7B"/>
    <w:rsid w:val="006B4EF9"/>
    <w:rsid w:val="006C2480"/>
    <w:rsid w:val="006C410C"/>
    <w:rsid w:val="006C7B06"/>
    <w:rsid w:val="006D0EAB"/>
    <w:rsid w:val="006D19D3"/>
    <w:rsid w:val="006D3C58"/>
    <w:rsid w:val="006D53CB"/>
    <w:rsid w:val="006D5B2A"/>
    <w:rsid w:val="006E1920"/>
    <w:rsid w:val="006E35FB"/>
    <w:rsid w:val="006E68B1"/>
    <w:rsid w:val="006F0A01"/>
    <w:rsid w:val="006F537B"/>
    <w:rsid w:val="006F6F3F"/>
    <w:rsid w:val="00703120"/>
    <w:rsid w:val="007061D6"/>
    <w:rsid w:val="0070639C"/>
    <w:rsid w:val="00710E67"/>
    <w:rsid w:val="007122BC"/>
    <w:rsid w:val="00714316"/>
    <w:rsid w:val="007217C5"/>
    <w:rsid w:val="0072455F"/>
    <w:rsid w:val="0072597F"/>
    <w:rsid w:val="007313CE"/>
    <w:rsid w:val="00733166"/>
    <w:rsid w:val="00734708"/>
    <w:rsid w:val="00746A36"/>
    <w:rsid w:val="0075046F"/>
    <w:rsid w:val="00754F49"/>
    <w:rsid w:val="00757D99"/>
    <w:rsid w:val="007617AA"/>
    <w:rsid w:val="007621CA"/>
    <w:rsid w:val="0076583E"/>
    <w:rsid w:val="00767ABC"/>
    <w:rsid w:val="00770A69"/>
    <w:rsid w:val="007716D6"/>
    <w:rsid w:val="00781A03"/>
    <w:rsid w:val="00782D40"/>
    <w:rsid w:val="00782F91"/>
    <w:rsid w:val="00786CAD"/>
    <w:rsid w:val="00787EC7"/>
    <w:rsid w:val="007911F4"/>
    <w:rsid w:val="007950A5"/>
    <w:rsid w:val="00797F95"/>
    <w:rsid w:val="007A0160"/>
    <w:rsid w:val="007A1D34"/>
    <w:rsid w:val="007A2577"/>
    <w:rsid w:val="007A7F47"/>
    <w:rsid w:val="007A7FC5"/>
    <w:rsid w:val="007B04BB"/>
    <w:rsid w:val="007B279C"/>
    <w:rsid w:val="007B557B"/>
    <w:rsid w:val="007C4892"/>
    <w:rsid w:val="007D0C4A"/>
    <w:rsid w:val="007D0C6A"/>
    <w:rsid w:val="007D244E"/>
    <w:rsid w:val="007D5B9F"/>
    <w:rsid w:val="007E0983"/>
    <w:rsid w:val="007E35FE"/>
    <w:rsid w:val="007E3F06"/>
    <w:rsid w:val="007E6065"/>
    <w:rsid w:val="007E7705"/>
    <w:rsid w:val="007F0A03"/>
    <w:rsid w:val="007F1DAF"/>
    <w:rsid w:val="007F57D6"/>
    <w:rsid w:val="00800023"/>
    <w:rsid w:val="00803B06"/>
    <w:rsid w:val="00804BFB"/>
    <w:rsid w:val="00813488"/>
    <w:rsid w:val="00816F6B"/>
    <w:rsid w:val="00823A9A"/>
    <w:rsid w:val="00823C7D"/>
    <w:rsid w:val="008252D6"/>
    <w:rsid w:val="00825C53"/>
    <w:rsid w:val="0082702D"/>
    <w:rsid w:val="00827102"/>
    <w:rsid w:val="0083135F"/>
    <w:rsid w:val="0083569D"/>
    <w:rsid w:val="00837943"/>
    <w:rsid w:val="00841EAD"/>
    <w:rsid w:val="00842F78"/>
    <w:rsid w:val="00844B65"/>
    <w:rsid w:val="00845E38"/>
    <w:rsid w:val="00846CEA"/>
    <w:rsid w:val="00847790"/>
    <w:rsid w:val="00850AC9"/>
    <w:rsid w:val="00850CD5"/>
    <w:rsid w:val="00855F8E"/>
    <w:rsid w:val="008575EF"/>
    <w:rsid w:val="008619FE"/>
    <w:rsid w:val="00863045"/>
    <w:rsid w:val="008631C9"/>
    <w:rsid w:val="008639C6"/>
    <w:rsid w:val="008660AD"/>
    <w:rsid w:val="008735AB"/>
    <w:rsid w:val="008764BB"/>
    <w:rsid w:val="00876B10"/>
    <w:rsid w:val="00876DC1"/>
    <w:rsid w:val="00877441"/>
    <w:rsid w:val="00884015"/>
    <w:rsid w:val="00885392"/>
    <w:rsid w:val="008854B2"/>
    <w:rsid w:val="00887EC3"/>
    <w:rsid w:val="008911A9"/>
    <w:rsid w:val="00891B2C"/>
    <w:rsid w:val="0089309E"/>
    <w:rsid w:val="008A7B75"/>
    <w:rsid w:val="008A7CEA"/>
    <w:rsid w:val="008B0E6E"/>
    <w:rsid w:val="008B1528"/>
    <w:rsid w:val="008B189E"/>
    <w:rsid w:val="008B54D7"/>
    <w:rsid w:val="008B672D"/>
    <w:rsid w:val="008B6847"/>
    <w:rsid w:val="008B6AEA"/>
    <w:rsid w:val="008C20C3"/>
    <w:rsid w:val="008C23A2"/>
    <w:rsid w:val="008C6393"/>
    <w:rsid w:val="008C6D31"/>
    <w:rsid w:val="008D495B"/>
    <w:rsid w:val="008D6F1A"/>
    <w:rsid w:val="008D7634"/>
    <w:rsid w:val="008D7FC9"/>
    <w:rsid w:val="008E57D2"/>
    <w:rsid w:val="008E698B"/>
    <w:rsid w:val="008E6E6F"/>
    <w:rsid w:val="008E76FA"/>
    <w:rsid w:val="008F167E"/>
    <w:rsid w:val="008F48DE"/>
    <w:rsid w:val="008F5075"/>
    <w:rsid w:val="008F5EFE"/>
    <w:rsid w:val="008F69BF"/>
    <w:rsid w:val="008F6E52"/>
    <w:rsid w:val="00912FCA"/>
    <w:rsid w:val="00913BEA"/>
    <w:rsid w:val="00916D67"/>
    <w:rsid w:val="0092500B"/>
    <w:rsid w:val="009277C5"/>
    <w:rsid w:val="00934F8C"/>
    <w:rsid w:val="0094130E"/>
    <w:rsid w:val="00941DCB"/>
    <w:rsid w:val="00944A89"/>
    <w:rsid w:val="00945149"/>
    <w:rsid w:val="009452CD"/>
    <w:rsid w:val="009520AD"/>
    <w:rsid w:val="009523A0"/>
    <w:rsid w:val="00952854"/>
    <w:rsid w:val="00954621"/>
    <w:rsid w:val="00957149"/>
    <w:rsid w:val="00957D23"/>
    <w:rsid w:val="00960A04"/>
    <w:rsid w:val="00960D9B"/>
    <w:rsid w:val="009612DE"/>
    <w:rsid w:val="00961878"/>
    <w:rsid w:val="00964D39"/>
    <w:rsid w:val="009715E0"/>
    <w:rsid w:val="0097399D"/>
    <w:rsid w:val="0098120C"/>
    <w:rsid w:val="00982006"/>
    <w:rsid w:val="00983BC7"/>
    <w:rsid w:val="00984778"/>
    <w:rsid w:val="00986424"/>
    <w:rsid w:val="009910DA"/>
    <w:rsid w:val="00992B4E"/>
    <w:rsid w:val="00993E74"/>
    <w:rsid w:val="009947EE"/>
    <w:rsid w:val="00997B57"/>
    <w:rsid w:val="00997BF3"/>
    <w:rsid w:val="009A0351"/>
    <w:rsid w:val="009A2D16"/>
    <w:rsid w:val="009A3A0A"/>
    <w:rsid w:val="009A45DC"/>
    <w:rsid w:val="009A46A9"/>
    <w:rsid w:val="009A5D05"/>
    <w:rsid w:val="009B5C43"/>
    <w:rsid w:val="009B6158"/>
    <w:rsid w:val="009B6254"/>
    <w:rsid w:val="009C1AD5"/>
    <w:rsid w:val="009C39F2"/>
    <w:rsid w:val="009C7703"/>
    <w:rsid w:val="009D034E"/>
    <w:rsid w:val="009D3358"/>
    <w:rsid w:val="009D689D"/>
    <w:rsid w:val="009E01B7"/>
    <w:rsid w:val="009E0502"/>
    <w:rsid w:val="009E156D"/>
    <w:rsid w:val="009E1D4D"/>
    <w:rsid w:val="009E3033"/>
    <w:rsid w:val="009E3A8B"/>
    <w:rsid w:val="009E47E4"/>
    <w:rsid w:val="009F1B97"/>
    <w:rsid w:val="009F20B4"/>
    <w:rsid w:val="009F2678"/>
    <w:rsid w:val="009F2F26"/>
    <w:rsid w:val="009F3452"/>
    <w:rsid w:val="009F62B4"/>
    <w:rsid w:val="00A02707"/>
    <w:rsid w:val="00A02AE4"/>
    <w:rsid w:val="00A03619"/>
    <w:rsid w:val="00A04C10"/>
    <w:rsid w:val="00A06EC5"/>
    <w:rsid w:val="00A12A1C"/>
    <w:rsid w:val="00A14849"/>
    <w:rsid w:val="00A245A0"/>
    <w:rsid w:val="00A27FD3"/>
    <w:rsid w:val="00A3061C"/>
    <w:rsid w:val="00A33537"/>
    <w:rsid w:val="00A33D1A"/>
    <w:rsid w:val="00A36620"/>
    <w:rsid w:val="00A42B13"/>
    <w:rsid w:val="00A5262E"/>
    <w:rsid w:val="00A55888"/>
    <w:rsid w:val="00A565CA"/>
    <w:rsid w:val="00A57C49"/>
    <w:rsid w:val="00A57E58"/>
    <w:rsid w:val="00A612D6"/>
    <w:rsid w:val="00A61762"/>
    <w:rsid w:val="00A61AB3"/>
    <w:rsid w:val="00A631A4"/>
    <w:rsid w:val="00A64452"/>
    <w:rsid w:val="00A71334"/>
    <w:rsid w:val="00A74059"/>
    <w:rsid w:val="00A7667D"/>
    <w:rsid w:val="00A77959"/>
    <w:rsid w:val="00A81352"/>
    <w:rsid w:val="00A8138D"/>
    <w:rsid w:val="00A81982"/>
    <w:rsid w:val="00A84ED7"/>
    <w:rsid w:val="00A85E38"/>
    <w:rsid w:val="00A94841"/>
    <w:rsid w:val="00A95338"/>
    <w:rsid w:val="00A959F7"/>
    <w:rsid w:val="00A95BA7"/>
    <w:rsid w:val="00A97FD5"/>
    <w:rsid w:val="00AA2285"/>
    <w:rsid w:val="00AA2992"/>
    <w:rsid w:val="00AA2A7A"/>
    <w:rsid w:val="00AA3515"/>
    <w:rsid w:val="00AA3910"/>
    <w:rsid w:val="00AA3FCB"/>
    <w:rsid w:val="00AA49AD"/>
    <w:rsid w:val="00AA5ABA"/>
    <w:rsid w:val="00AA628A"/>
    <w:rsid w:val="00AA72A1"/>
    <w:rsid w:val="00AC0776"/>
    <w:rsid w:val="00AC2E91"/>
    <w:rsid w:val="00AC2EBD"/>
    <w:rsid w:val="00AC41AB"/>
    <w:rsid w:val="00AC4A00"/>
    <w:rsid w:val="00AD3942"/>
    <w:rsid w:val="00AD6E15"/>
    <w:rsid w:val="00AD7DE4"/>
    <w:rsid w:val="00AE11C2"/>
    <w:rsid w:val="00AE162A"/>
    <w:rsid w:val="00AE1D1B"/>
    <w:rsid w:val="00AE494F"/>
    <w:rsid w:val="00AE5028"/>
    <w:rsid w:val="00AF0862"/>
    <w:rsid w:val="00AF3862"/>
    <w:rsid w:val="00B00012"/>
    <w:rsid w:val="00B00294"/>
    <w:rsid w:val="00B0726F"/>
    <w:rsid w:val="00B15327"/>
    <w:rsid w:val="00B17CCA"/>
    <w:rsid w:val="00B235E7"/>
    <w:rsid w:val="00B23677"/>
    <w:rsid w:val="00B2485E"/>
    <w:rsid w:val="00B257F3"/>
    <w:rsid w:val="00B25DF2"/>
    <w:rsid w:val="00B3197B"/>
    <w:rsid w:val="00B329A3"/>
    <w:rsid w:val="00B32F31"/>
    <w:rsid w:val="00B350EC"/>
    <w:rsid w:val="00B35D14"/>
    <w:rsid w:val="00B40C10"/>
    <w:rsid w:val="00B410A4"/>
    <w:rsid w:val="00B41228"/>
    <w:rsid w:val="00B429D9"/>
    <w:rsid w:val="00B5388B"/>
    <w:rsid w:val="00B56A47"/>
    <w:rsid w:val="00B57702"/>
    <w:rsid w:val="00B62682"/>
    <w:rsid w:val="00B635E0"/>
    <w:rsid w:val="00B65823"/>
    <w:rsid w:val="00B67587"/>
    <w:rsid w:val="00B71C10"/>
    <w:rsid w:val="00B723A3"/>
    <w:rsid w:val="00B746BB"/>
    <w:rsid w:val="00B7494A"/>
    <w:rsid w:val="00B75585"/>
    <w:rsid w:val="00B75B4E"/>
    <w:rsid w:val="00B77EF2"/>
    <w:rsid w:val="00B81C6C"/>
    <w:rsid w:val="00B82C6A"/>
    <w:rsid w:val="00B842D6"/>
    <w:rsid w:val="00B85234"/>
    <w:rsid w:val="00B85894"/>
    <w:rsid w:val="00B90C6E"/>
    <w:rsid w:val="00B91405"/>
    <w:rsid w:val="00B95A37"/>
    <w:rsid w:val="00BB15D0"/>
    <w:rsid w:val="00BB3338"/>
    <w:rsid w:val="00BB3C63"/>
    <w:rsid w:val="00BB434E"/>
    <w:rsid w:val="00BB5E12"/>
    <w:rsid w:val="00BC0309"/>
    <w:rsid w:val="00BC07A5"/>
    <w:rsid w:val="00BC6DAB"/>
    <w:rsid w:val="00BD1C22"/>
    <w:rsid w:val="00BD3129"/>
    <w:rsid w:val="00BD4F31"/>
    <w:rsid w:val="00BD6AFC"/>
    <w:rsid w:val="00BD6F03"/>
    <w:rsid w:val="00BE3701"/>
    <w:rsid w:val="00BE3E4B"/>
    <w:rsid w:val="00BE4F56"/>
    <w:rsid w:val="00BE6F4C"/>
    <w:rsid w:val="00BE73DD"/>
    <w:rsid w:val="00BF2602"/>
    <w:rsid w:val="00BF46DA"/>
    <w:rsid w:val="00C00394"/>
    <w:rsid w:val="00C0423B"/>
    <w:rsid w:val="00C049B6"/>
    <w:rsid w:val="00C05FA2"/>
    <w:rsid w:val="00C07CE9"/>
    <w:rsid w:val="00C14E46"/>
    <w:rsid w:val="00C17CDF"/>
    <w:rsid w:val="00C25264"/>
    <w:rsid w:val="00C31095"/>
    <w:rsid w:val="00C32B48"/>
    <w:rsid w:val="00C33CD2"/>
    <w:rsid w:val="00C34C18"/>
    <w:rsid w:val="00C35107"/>
    <w:rsid w:val="00C379F7"/>
    <w:rsid w:val="00C415BC"/>
    <w:rsid w:val="00C43397"/>
    <w:rsid w:val="00C45F6E"/>
    <w:rsid w:val="00C50D97"/>
    <w:rsid w:val="00C52516"/>
    <w:rsid w:val="00C52F31"/>
    <w:rsid w:val="00C53ED0"/>
    <w:rsid w:val="00C542B8"/>
    <w:rsid w:val="00C547B3"/>
    <w:rsid w:val="00C549B0"/>
    <w:rsid w:val="00C558B1"/>
    <w:rsid w:val="00C57E39"/>
    <w:rsid w:val="00C62EFB"/>
    <w:rsid w:val="00C658A0"/>
    <w:rsid w:val="00C67A9B"/>
    <w:rsid w:val="00C729F2"/>
    <w:rsid w:val="00C73F4E"/>
    <w:rsid w:val="00C745BC"/>
    <w:rsid w:val="00C7681A"/>
    <w:rsid w:val="00C76938"/>
    <w:rsid w:val="00C77C52"/>
    <w:rsid w:val="00C8134F"/>
    <w:rsid w:val="00C8263D"/>
    <w:rsid w:val="00C83E03"/>
    <w:rsid w:val="00C869B2"/>
    <w:rsid w:val="00C87B4A"/>
    <w:rsid w:val="00C90E79"/>
    <w:rsid w:val="00C92116"/>
    <w:rsid w:val="00C92749"/>
    <w:rsid w:val="00C92E24"/>
    <w:rsid w:val="00C9426C"/>
    <w:rsid w:val="00CA374D"/>
    <w:rsid w:val="00CA6E6D"/>
    <w:rsid w:val="00CA7319"/>
    <w:rsid w:val="00CB0641"/>
    <w:rsid w:val="00CB1731"/>
    <w:rsid w:val="00CB4ED6"/>
    <w:rsid w:val="00CC1A34"/>
    <w:rsid w:val="00CC1DBA"/>
    <w:rsid w:val="00CC2470"/>
    <w:rsid w:val="00CC7019"/>
    <w:rsid w:val="00CC7890"/>
    <w:rsid w:val="00CD08C8"/>
    <w:rsid w:val="00CD194E"/>
    <w:rsid w:val="00CD3EFD"/>
    <w:rsid w:val="00CD446A"/>
    <w:rsid w:val="00CD5C37"/>
    <w:rsid w:val="00CD7646"/>
    <w:rsid w:val="00CE078C"/>
    <w:rsid w:val="00CE2A3D"/>
    <w:rsid w:val="00CE3C8C"/>
    <w:rsid w:val="00CE43A9"/>
    <w:rsid w:val="00CE46EC"/>
    <w:rsid w:val="00CE5EF0"/>
    <w:rsid w:val="00CE6236"/>
    <w:rsid w:val="00CF0C07"/>
    <w:rsid w:val="00CF0E60"/>
    <w:rsid w:val="00CF2F9E"/>
    <w:rsid w:val="00CF476B"/>
    <w:rsid w:val="00CF67E4"/>
    <w:rsid w:val="00D03F7E"/>
    <w:rsid w:val="00D04050"/>
    <w:rsid w:val="00D0619B"/>
    <w:rsid w:val="00D11E72"/>
    <w:rsid w:val="00D126FC"/>
    <w:rsid w:val="00D13635"/>
    <w:rsid w:val="00D169B3"/>
    <w:rsid w:val="00D16D6F"/>
    <w:rsid w:val="00D17005"/>
    <w:rsid w:val="00D178CD"/>
    <w:rsid w:val="00D20BF7"/>
    <w:rsid w:val="00D235B0"/>
    <w:rsid w:val="00D23866"/>
    <w:rsid w:val="00D27E5E"/>
    <w:rsid w:val="00D326C6"/>
    <w:rsid w:val="00D34C52"/>
    <w:rsid w:val="00D36CFC"/>
    <w:rsid w:val="00D41959"/>
    <w:rsid w:val="00D43FAE"/>
    <w:rsid w:val="00D46E70"/>
    <w:rsid w:val="00D47141"/>
    <w:rsid w:val="00D507A0"/>
    <w:rsid w:val="00D50D00"/>
    <w:rsid w:val="00D51862"/>
    <w:rsid w:val="00D549E8"/>
    <w:rsid w:val="00D55079"/>
    <w:rsid w:val="00D55E7E"/>
    <w:rsid w:val="00D669A1"/>
    <w:rsid w:val="00D75B8E"/>
    <w:rsid w:val="00D77C11"/>
    <w:rsid w:val="00D82E1B"/>
    <w:rsid w:val="00D842BD"/>
    <w:rsid w:val="00D8553D"/>
    <w:rsid w:val="00D90978"/>
    <w:rsid w:val="00D9369E"/>
    <w:rsid w:val="00D95B0C"/>
    <w:rsid w:val="00D96D3B"/>
    <w:rsid w:val="00DA0605"/>
    <w:rsid w:val="00DA2404"/>
    <w:rsid w:val="00DA3053"/>
    <w:rsid w:val="00DB3CEC"/>
    <w:rsid w:val="00DB4C65"/>
    <w:rsid w:val="00DB6E8B"/>
    <w:rsid w:val="00DC2985"/>
    <w:rsid w:val="00DC6A5F"/>
    <w:rsid w:val="00DD2F6A"/>
    <w:rsid w:val="00DD5B08"/>
    <w:rsid w:val="00DD5DD2"/>
    <w:rsid w:val="00DE27C3"/>
    <w:rsid w:val="00DE2C71"/>
    <w:rsid w:val="00DE385B"/>
    <w:rsid w:val="00DE6D27"/>
    <w:rsid w:val="00DE719A"/>
    <w:rsid w:val="00DE7B49"/>
    <w:rsid w:val="00DF0510"/>
    <w:rsid w:val="00DF242D"/>
    <w:rsid w:val="00DF291D"/>
    <w:rsid w:val="00DF2AB5"/>
    <w:rsid w:val="00DF3EF5"/>
    <w:rsid w:val="00DF51E4"/>
    <w:rsid w:val="00DF7C93"/>
    <w:rsid w:val="00E01A4C"/>
    <w:rsid w:val="00E04B06"/>
    <w:rsid w:val="00E110ED"/>
    <w:rsid w:val="00E1162D"/>
    <w:rsid w:val="00E1185D"/>
    <w:rsid w:val="00E135A3"/>
    <w:rsid w:val="00E15C7B"/>
    <w:rsid w:val="00E178D2"/>
    <w:rsid w:val="00E21607"/>
    <w:rsid w:val="00E2684D"/>
    <w:rsid w:val="00E271FA"/>
    <w:rsid w:val="00E30157"/>
    <w:rsid w:val="00E3292F"/>
    <w:rsid w:val="00E33C31"/>
    <w:rsid w:val="00E3465F"/>
    <w:rsid w:val="00E35660"/>
    <w:rsid w:val="00E3708D"/>
    <w:rsid w:val="00E406E6"/>
    <w:rsid w:val="00E42A34"/>
    <w:rsid w:val="00E432D7"/>
    <w:rsid w:val="00E437A2"/>
    <w:rsid w:val="00E44343"/>
    <w:rsid w:val="00E46F20"/>
    <w:rsid w:val="00E508B5"/>
    <w:rsid w:val="00E54DD4"/>
    <w:rsid w:val="00E577E8"/>
    <w:rsid w:val="00E6047C"/>
    <w:rsid w:val="00E701B7"/>
    <w:rsid w:val="00E70699"/>
    <w:rsid w:val="00E722AB"/>
    <w:rsid w:val="00E729D6"/>
    <w:rsid w:val="00E72F6C"/>
    <w:rsid w:val="00E751D4"/>
    <w:rsid w:val="00E75C22"/>
    <w:rsid w:val="00E76602"/>
    <w:rsid w:val="00E83F82"/>
    <w:rsid w:val="00E84A33"/>
    <w:rsid w:val="00E93E74"/>
    <w:rsid w:val="00E94413"/>
    <w:rsid w:val="00E95E33"/>
    <w:rsid w:val="00E96B88"/>
    <w:rsid w:val="00E9700A"/>
    <w:rsid w:val="00E9751C"/>
    <w:rsid w:val="00EA0187"/>
    <w:rsid w:val="00EA11B2"/>
    <w:rsid w:val="00EA149D"/>
    <w:rsid w:val="00EA2886"/>
    <w:rsid w:val="00EB4A21"/>
    <w:rsid w:val="00EB61CC"/>
    <w:rsid w:val="00EC283B"/>
    <w:rsid w:val="00EC2DE7"/>
    <w:rsid w:val="00EC4741"/>
    <w:rsid w:val="00EC7D2A"/>
    <w:rsid w:val="00ED45C5"/>
    <w:rsid w:val="00ED4AEC"/>
    <w:rsid w:val="00EE3130"/>
    <w:rsid w:val="00EE4DBC"/>
    <w:rsid w:val="00EF4771"/>
    <w:rsid w:val="00EF78AC"/>
    <w:rsid w:val="00F01F90"/>
    <w:rsid w:val="00F0218C"/>
    <w:rsid w:val="00F04052"/>
    <w:rsid w:val="00F071E1"/>
    <w:rsid w:val="00F12D5B"/>
    <w:rsid w:val="00F135F4"/>
    <w:rsid w:val="00F1364B"/>
    <w:rsid w:val="00F156D7"/>
    <w:rsid w:val="00F2009B"/>
    <w:rsid w:val="00F24C4F"/>
    <w:rsid w:val="00F32083"/>
    <w:rsid w:val="00F33B65"/>
    <w:rsid w:val="00F40065"/>
    <w:rsid w:val="00F4225F"/>
    <w:rsid w:val="00F42427"/>
    <w:rsid w:val="00F430F9"/>
    <w:rsid w:val="00F45076"/>
    <w:rsid w:val="00F47348"/>
    <w:rsid w:val="00F526C2"/>
    <w:rsid w:val="00F526D2"/>
    <w:rsid w:val="00F57DFB"/>
    <w:rsid w:val="00F64810"/>
    <w:rsid w:val="00F65A72"/>
    <w:rsid w:val="00F66000"/>
    <w:rsid w:val="00F6601C"/>
    <w:rsid w:val="00F66135"/>
    <w:rsid w:val="00F679C0"/>
    <w:rsid w:val="00F70CF6"/>
    <w:rsid w:val="00F75E4D"/>
    <w:rsid w:val="00F7731B"/>
    <w:rsid w:val="00F77DED"/>
    <w:rsid w:val="00F77F52"/>
    <w:rsid w:val="00F80B27"/>
    <w:rsid w:val="00F81910"/>
    <w:rsid w:val="00F86A56"/>
    <w:rsid w:val="00F87288"/>
    <w:rsid w:val="00F909CD"/>
    <w:rsid w:val="00F944E5"/>
    <w:rsid w:val="00F973B7"/>
    <w:rsid w:val="00FA4A04"/>
    <w:rsid w:val="00FB27E2"/>
    <w:rsid w:val="00FB3752"/>
    <w:rsid w:val="00FB6D3B"/>
    <w:rsid w:val="00FC1790"/>
    <w:rsid w:val="00FC5665"/>
    <w:rsid w:val="00FD07BC"/>
    <w:rsid w:val="00FD1DD2"/>
    <w:rsid w:val="00FD3972"/>
    <w:rsid w:val="00FD3B48"/>
    <w:rsid w:val="00FD59C2"/>
    <w:rsid w:val="00FD7F39"/>
    <w:rsid w:val="00FE4A2A"/>
    <w:rsid w:val="00FE4C08"/>
    <w:rsid w:val="00FE5C59"/>
    <w:rsid w:val="00FE681D"/>
    <w:rsid w:val="00FF3F24"/>
    <w:rsid w:val="00FF6A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20421"/>
  <w15:chartTrackingRefBased/>
  <w15:docId w15:val="{50AC0914-7B0D-4178-B14D-F93F10EBA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E72"/>
    <w:pPr>
      <w:widowControl w:val="0"/>
      <w:spacing w:after="0" w:line="240" w:lineRule="auto"/>
    </w:pPr>
    <w:rPr>
      <w:rFonts w:ascii="Times New Roman" w:eastAsia="PMingLiU" w:hAnsi="Times New Roman" w:cs="Times New Roman"/>
      <w:kern w:val="2"/>
      <w:sz w:val="24"/>
      <w:szCs w:val="24"/>
      <w:lang w:eastAsia="zh-TW"/>
    </w:rPr>
  </w:style>
  <w:style w:type="paragraph" w:styleId="Heading1">
    <w:name w:val="heading 1"/>
    <w:basedOn w:val="Normal"/>
    <w:next w:val="Normal"/>
    <w:link w:val="Heading1Char"/>
    <w:qFormat/>
    <w:rsid w:val="002F18D6"/>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2F18D6"/>
    <w:pPr>
      <w:keepNext/>
      <w:spacing w:line="0" w:lineRule="atLeast"/>
      <w:outlineLvl w:val="1"/>
    </w:pPr>
    <w:rPr>
      <w:b/>
      <w:bCs/>
      <w:sz w:val="16"/>
    </w:rPr>
  </w:style>
  <w:style w:type="paragraph" w:styleId="Heading3">
    <w:name w:val="heading 3"/>
    <w:basedOn w:val="Normal"/>
    <w:link w:val="Heading3Char"/>
    <w:qFormat/>
    <w:rsid w:val="002F18D6"/>
    <w:pPr>
      <w:widowControl/>
      <w:spacing w:before="100" w:beforeAutospacing="1" w:after="100" w:afterAutospacing="1"/>
      <w:outlineLvl w:val="2"/>
    </w:pPr>
    <w:rPr>
      <w:rFonts w:ascii="PMingLiU" w:hAnsi="PMingLiU" w:cs="PMingLiU"/>
      <w:b/>
      <w:bCs/>
      <w:kern w:val="0"/>
      <w:sz w:val="27"/>
      <w:szCs w:val="27"/>
    </w:rPr>
  </w:style>
  <w:style w:type="paragraph" w:styleId="Heading4">
    <w:name w:val="heading 4"/>
    <w:basedOn w:val="Normal"/>
    <w:next w:val="Normal"/>
    <w:link w:val="Heading4Char"/>
    <w:qFormat/>
    <w:rsid w:val="002F18D6"/>
    <w:pPr>
      <w:keepNext/>
      <w:spacing w:before="240" w:after="60"/>
      <w:outlineLvl w:val="3"/>
    </w:pPr>
    <w:rPr>
      <w:b/>
      <w:bCs/>
      <w:sz w:val="28"/>
      <w:szCs w:val="28"/>
    </w:rPr>
  </w:style>
  <w:style w:type="paragraph" w:styleId="Heading5">
    <w:name w:val="heading 5"/>
    <w:basedOn w:val="Normal"/>
    <w:next w:val="Normal"/>
    <w:link w:val="Heading5Char"/>
    <w:qFormat/>
    <w:rsid w:val="002F18D6"/>
    <w:pPr>
      <w:keepNext/>
      <w:ind w:firstLineChars="200" w:firstLine="480"/>
      <w:outlineLvl w:val="4"/>
    </w:pPr>
    <w:rPr>
      <w:b/>
      <w:bCs/>
      <w:szCs w:val="20"/>
    </w:rPr>
  </w:style>
  <w:style w:type="paragraph" w:styleId="Heading6">
    <w:name w:val="heading 6"/>
    <w:basedOn w:val="Normal"/>
    <w:next w:val="Normal"/>
    <w:link w:val="Heading6Char"/>
    <w:qFormat/>
    <w:rsid w:val="002F18D6"/>
    <w:pPr>
      <w:spacing w:before="240" w:after="60"/>
      <w:outlineLvl w:val="5"/>
    </w:pPr>
    <w:rPr>
      <w:b/>
      <w:bCs/>
      <w:sz w:val="22"/>
      <w:szCs w:val="22"/>
    </w:rPr>
  </w:style>
  <w:style w:type="paragraph" w:styleId="Heading7">
    <w:name w:val="heading 7"/>
    <w:basedOn w:val="Normal"/>
    <w:next w:val="Normal"/>
    <w:link w:val="Heading7Char"/>
    <w:qFormat/>
    <w:rsid w:val="002F18D6"/>
    <w:pPr>
      <w:keepNext/>
      <w:spacing w:line="0" w:lineRule="atLeast"/>
      <w:jc w:val="center"/>
      <w:outlineLvl w:val="6"/>
    </w:pPr>
    <w:rPr>
      <w:rFonts w:ascii="PMingLiU" w:hAnsi="PMingLiU"/>
      <w:b/>
      <w:bCs/>
      <w:sz w:val="16"/>
    </w:rPr>
  </w:style>
  <w:style w:type="paragraph" w:styleId="Heading8">
    <w:name w:val="heading 8"/>
    <w:basedOn w:val="Normal"/>
    <w:next w:val="Normal"/>
    <w:link w:val="Heading8Char"/>
    <w:qFormat/>
    <w:rsid w:val="002F18D6"/>
    <w:pPr>
      <w:keepNext/>
      <w:outlineLvl w:val="7"/>
    </w:pPr>
    <w:rPr>
      <w:b/>
      <w:bCs/>
      <w:color w:val="99CC00"/>
    </w:rPr>
  </w:style>
  <w:style w:type="paragraph" w:styleId="Heading9">
    <w:name w:val="heading 9"/>
    <w:basedOn w:val="Normal"/>
    <w:next w:val="Normal"/>
    <w:link w:val="Heading9Char"/>
    <w:qFormat/>
    <w:rsid w:val="002F18D6"/>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link w:val="AbstractCharChar"/>
    <w:autoRedefine/>
    <w:rsid w:val="002F18D6"/>
    <w:pPr>
      <w:widowControl/>
      <w:overflowPunct w:val="0"/>
      <w:autoSpaceDE w:val="0"/>
      <w:autoSpaceDN w:val="0"/>
      <w:adjustRightInd w:val="0"/>
      <w:spacing w:beforeLines="50" w:before="180" w:afterLines="50" w:after="180"/>
      <w:jc w:val="both"/>
      <w:textAlignment w:val="baseline"/>
    </w:pPr>
    <w:rPr>
      <w:kern w:val="0"/>
      <w:szCs w:val="20"/>
      <w:lang w:eastAsia="de-DE"/>
    </w:rPr>
  </w:style>
  <w:style w:type="paragraph" w:customStyle="1" w:styleId="ArticleCitation">
    <w:name w:val="Article_Citation"/>
    <w:basedOn w:val="Abstract"/>
    <w:rsid w:val="002F18D6"/>
    <w:pPr>
      <w:suppressAutoHyphens/>
      <w:overflowPunct/>
      <w:spacing w:beforeLines="0" w:before="113" w:afterLines="0" w:after="57" w:line="240" w:lineRule="atLeast"/>
      <w:textAlignment w:val="center"/>
    </w:pPr>
    <w:rPr>
      <w:color w:val="000000"/>
      <w:sz w:val="18"/>
      <w:szCs w:val="16"/>
      <w:lang w:eastAsia="zh-TW"/>
    </w:rPr>
  </w:style>
  <w:style w:type="paragraph" w:customStyle="1" w:styleId="ArticleNotes">
    <w:name w:val="Article_Notes"/>
    <w:basedOn w:val="Abstract"/>
    <w:link w:val="ArticleNotesChar"/>
    <w:rsid w:val="002F18D6"/>
    <w:pPr>
      <w:suppressAutoHyphens/>
      <w:overflowPunct/>
      <w:spacing w:beforeLines="0" w:before="57" w:afterLines="0" w:after="57" w:line="212" w:lineRule="atLeast"/>
      <w:textAlignment w:val="center"/>
    </w:pPr>
    <w:rPr>
      <w:color w:val="000000"/>
      <w:sz w:val="20"/>
      <w:szCs w:val="16"/>
      <w:lang w:eastAsia="zh-TW"/>
    </w:rPr>
  </w:style>
  <w:style w:type="character" w:customStyle="1" w:styleId="ArticleNotesChar">
    <w:name w:val="Article_Notes Char"/>
    <w:link w:val="ArticleNotes"/>
    <w:rsid w:val="002F18D6"/>
    <w:rPr>
      <w:rFonts w:ascii="Times New Roman" w:eastAsia="PMingLiU" w:hAnsi="Times New Roman" w:cs="Times New Roman"/>
      <w:color w:val="000000"/>
      <w:sz w:val="20"/>
      <w:szCs w:val="16"/>
      <w:lang w:val="en-US" w:eastAsia="zh-TW"/>
    </w:rPr>
  </w:style>
  <w:style w:type="character" w:customStyle="1" w:styleId="AbstractCharChar">
    <w:name w:val="Abstract Char Char"/>
    <w:link w:val="Abstract"/>
    <w:rsid w:val="002F18D6"/>
    <w:rPr>
      <w:rFonts w:ascii="Times New Roman" w:eastAsia="PMingLiU" w:hAnsi="Times New Roman" w:cs="Times New Roman"/>
      <w:sz w:val="24"/>
      <w:szCs w:val="20"/>
      <w:lang w:val="en-US" w:eastAsia="de-DE"/>
    </w:rPr>
  </w:style>
  <w:style w:type="paragraph" w:customStyle="1" w:styleId="AuthorBioStatement">
    <w:name w:val="Author_Bio_Statement"/>
    <w:basedOn w:val="ArticleNotes"/>
    <w:rsid w:val="002F18D6"/>
  </w:style>
  <w:style w:type="paragraph" w:customStyle="1" w:styleId="AuthorNames">
    <w:name w:val="AuthorNames"/>
    <w:basedOn w:val="Normal"/>
    <w:autoRedefine/>
    <w:rsid w:val="002F18D6"/>
    <w:rPr>
      <w:b/>
    </w:rPr>
  </w:style>
  <w:style w:type="paragraph" w:customStyle="1" w:styleId="Affiliation">
    <w:name w:val="Affiliation"/>
    <w:rsid w:val="002F18D6"/>
    <w:pPr>
      <w:autoSpaceDE w:val="0"/>
      <w:autoSpaceDN w:val="0"/>
      <w:adjustRightInd w:val="0"/>
      <w:spacing w:after="0" w:line="240" w:lineRule="auto"/>
    </w:pPr>
    <w:rPr>
      <w:rFonts w:ascii="Times New Roman" w:eastAsia="MS PGothic" w:hAnsi="Times New Roman" w:cs="Times New Roman"/>
      <w:bCs/>
      <w:i/>
      <w:sz w:val="20"/>
      <w:szCs w:val="16"/>
      <w:lang w:val="en-US" w:eastAsia="ja-JP"/>
    </w:rPr>
  </w:style>
  <w:style w:type="paragraph" w:customStyle="1" w:styleId="ArticleTitle">
    <w:name w:val="Article_Title"/>
    <w:basedOn w:val="Normal"/>
    <w:rsid w:val="002F18D6"/>
    <w:pPr>
      <w:widowControl/>
      <w:suppressAutoHyphens/>
      <w:autoSpaceDE w:val="0"/>
      <w:autoSpaceDN w:val="0"/>
      <w:adjustRightInd w:val="0"/>
      <w:spacing w:afterLines="100" w:after="360"/>
    </w:pPr>
    <w:rPr>
      <w:rFonts w:ascii="Arial" w:eastAsia="Arial" w:hAnsi="Arial"/>
      <w:bCs/>
      <w:sz w:val="40"/>
      <w:szCs w:val="36"/>
    </w:rPr>
  </w:style>
  <w:style w:type="character" w:customStyle="1" w:styleId="Bold">
    <w:name w:val="Bold"/>
    <w:rsid w:val="002F18D6"/>
    <w:rPr>
      <w:b/>
      <w:bCs w:val="0"/>
    </w:rPr>
  </w:style>
  <w:style w:type="character" w:customStyle="1" w:styleId="BoldItalic">
    <w:name w:val="Bold_Italic"/>
    <w:rsid w:val="002F18D6"/>
    <w:rPr>
      <w:b/>
      <w:i/>
    </w:rPr>
  </w:style>
  <w:style w:type="paragraph" w:customStyle="1" w:styleId="Captions">
    <w:name w:val="Captions"/>
    <w:link w:val="CaptionsChar"/>
    <w:autoRedefine/>
    <w:rsid w:val="002F18D6"/>
    <w:pPr>
      <w:spacing w:after="120" w:line="240" w:lineRule="auto"/>
    </w:pPr>
    <w:rPr>
      <w:rFonts w:ascii="Times New Roman" w:eastAsia="PMingLiU" w:hAnsi="Times New Roman" w:cs="Times New Roman"/>
      <w:sz w:val="21"/>
      <w:szCs w:val="24"/>
      <w:lang w:val="en-US" w:eastAsia="zh-TW"/>
    </w:rPr>
  </w:style>
  <w:style w:type="character" w:customStyle="1" w:styleId="CaptionsChar">
    <w:name w:val="Captions Char"/>
    <w:link w:val="Captions"/>
    <w:rsid w:val="002F18D6"/>
    <w:rPr>
      <w:rFonts w:ascii="Times New Roman" w:eastAsia="PMingLiU" w:hAnsi="Times New Roman" w:cs="Times New Roman"/>
      <w:sz w:val="21"/>
      <w:szCs w:val="24"/>
      <w:lang w:val="en-US" w:eastAsia="zh-TW"/>
    </w:rPr>
  </w:style>
  <w:style w:type="paragraph" w:customStyle="1" w:styleId="CaptionsFigure">
    <w:name w:val="Captions_Figure"/>
    <w:basedOn w:val="Captions"/>
    <w:rsid w:val="002F18D6"/>
    <w:pPr>
      <w:jc w:val="center"/>
    </w:pPr>
  </w:style>
  <w:style w:type="paragraph" w:customStyle="1" w:styleId="CaptionsTable">
    <w:name w:val="Captions_Table"/>
    <w:autoRedefine/>
    <w:rsid w:val="002F18D6"/>
    <w:pPr>
      <w:spacing w:after="0" w:line="240" w:lineRule="auto"/>
    </w:pPr>
    <w:rPr>
      <w:rFonts w:ascii="Times New Roman" w:eastAsia="MS PGothic" w:hAnsi="Times New Roman" w:cs="Times New Roman"/>
      <w:b/>
      <w:kern w:val="2"/>
      <w:sz w:val="21"/>
      <w:szCs w:val="24"/>
      <w:lang w:val="en-US" w:eastAsia="zh-TW"/>
    </w:rPr>
  </w:style>
  <w:style w:type="character" w:customStyle="1" w:styleId="chinese-italic">
    <w:name w:val="chinese-italic"/>
    <w:basedOn w:val="DefaultParagraphFont"/>
    <w:rsid w:val="002F18D6"/>
  </w:style>
  <w:style w:type="character" w:customStyle="1" w:styleId="chinese-texts">
    <w:name w:val="chinese-texts"/>
    <w:basedOn w:val="DefaultParagraphFont"/>
    <w:rsid w:val="002F18D6"/>
  </w:style>
  <w:style w:type="character" w:styleId="CommentReference">
    <w:name w:val="annotation reference"/>
    <w:semiHidden/>
    <w:rsid w:val="002F18D6"/>
    <w:rPr>
      <w:sz w:val="18"/>
    </w:rPr>
  </w:style>
  <w:style w:type="paragraph" w:styleId="CommentText">
    <w:name w:val="annotation text"/>
    <w:basedOn w:val="Normal"/>
    <w:link w:val="CommentTextChar"/>
    <w:semiHidden/>
    <w:rsid w:val="002F18D6"/>
  </w:style>
  <w:style w:type="character" w:customStyle="1" w:styleId="CommentTextChar">
    <w:name w:val="Comment Text Char"/>
    <w:basedOn w:val="DefaultParagraphFont"/>
    <w:link w:val="CommentText"/>
    <w:semiHidden/>
    <w:rsid w:val="002F18D6"/>
    <w:rPr>
      <w:rFonts w:ascii="Times New Roman" w:eastAsia="PMingLiU" w:hAnsi="Times New Roman" w:cs="Times New Roman"/>
      <w:kern w:val="2"/>
      <w:sz w:val="24"/>
      <w:szCs w:val="24"/>
      <w:lang w:val="en-US" w:eastAsia="zh-TW"/>
    </w:rPr>
  </w:style>
  <w:style w:type="paragraph" w:styleId="CommentSubject">
    <w:name w:val="annotation subject"/>
    <w:basedOn w:val="CommentText"/>
    <w:next w:val="CommentText"/>
    <w:link w:val="CommentSubjectChar"/>
    <w:semiHidden/>
    <w:rsid w:val="002F18D6"/>
  </w:style>
  <w:style w:type="character" w:customStyle="1" w:styleId="CommentSubjectChar">
    <w:name w:val="Comment Subject Char"/>
    <w:basedOn w:val="CommentTextChar"/>
    <w:link w:val="CommentSubject"/>
    <w:semiHidden/>
    <w:rsid w:val="002F18D6"/>
    <w:rPr>
      <w:rFonts w:ascii="Times New Roman" w:eastAsia="PMingLiU" w:hAnsi="Times New Roman" w:cs="Times New Roman"/>
      <w:kern w:val="2"/>
      <w:sz w:val="24"/>
      <w:szCs w:val="24"/>
      <w:lang w:val="en-US" w:eastAsia="zh-TW"/>
    </w:rPr>
  </w:style>
  <w:style w:type="paragraph" w:customStyle="1" w:styleId="Default">
    <w:name w:val="Default"/>
    <w:rsid w:val="002F18D6"/>
    <w:pPr>
      <w:widowControl w:val="0"/>
      <w:autoSpaceDE w:val="0"/>
      <w:autoSpaceDN w:val="0"/>
      <w:adjustRightInd w:val="0"/>
      <w:spacing w:after="0" w:line="240" w:lineRule="auto"/>
    </w:pPr>
    <w:rPr>
      <w:rFonts w:ascii="Times New Roman" w:eastAsia="MS Mincho" w:hAnsi="Times New Roman" w:cs="Times New Roman"/>
      <w:color w:val="000000"/>
      <w:sz w:val="24"/>
      <w:szCs w:val="24"/>
      <w:lang w:val="en-US" w:eastAsia="ja-JP"/>
    </w:rPr>
  </w:style>
  <w:style w:type="character" w:styleId="EndnoteReference">
    <w:name w:val="endnote reference"/>
    <w:rsid w:val="002F18D6"/>
    <w:rPr>
      <w:vertAlign w:val="superscript"/>
    </w:rPr>
  </w:style>
  <w:style w:type="paragraph" w:styleId="EndnoteText">
    <w:name w:val="endnote text"/>
    <w:basedOn w:val="Normal"/>
    <w:link w:val="EndnoteTextChar"/>
    <w:rsid w:val="002F18D6"/>
    <w:pPr>
      <w:snapToGrid w:val="0"/>
    </w:pPr>
  </w:style>
  <w:style w:type="character" w:customStyle="1" w:styleId="EndnoteTextChar">
    <w:name w:val="Endnote Text Char"/>
    <w:link w:val="EndnoteText"/>
    <w:rsid w:val="002F18D6"/>
    <w:rPr>
      <w:rFonts w:ascii="Times New Roman" w:eastAsia="PMingLiU" w:hAnsi="Times New Roman" w:cs="Times New Roman"/>
      <w:kern w:val="2"/>
      <w:sz w:val="24"/>
      <w:szCs w:val="24"/>
      <w:lang w:val="en-US" w:eastAsia="zh-TW"/>
    </w:rPr>
  </w:style>
  <w:style w:type="paragraph" w:customStyle="1" w:styleId="Paragraph">
    <w:name w:val="Paragraph"/>
    <w:basedOn w:val="Normal"/>
    <w:link w:val="ParagraphCharChar"/>
    <w:autoRedefine/>
    <w:rsid w:val="002F18D6"/>
    <w:pPr>
      <w:spacing w:after="120"/>
      <w:ind w:firstLine="482"/>
      <w:jc w:val="both"/>
    </w:pPr>
  </w:style>
  <w:style w:type="character" w:customStyle="1" w:styleId="ParagraphCharChar">
    <w:name w:val="Paragraph Char Char"/>
    <w:link w:val="Paragraph"/>
    <w:rsid w:val="002F18D6"/>
    <w:rPr>
      <w:rFonts w:ascii="Times New Roman" w:eastAsia="PMingLiU" w:hAnsi="Times New Roman" w:cs="Times New Roman"/>
      <w:kern w:val="2"/>
      <w:sz w:val="24"/>
      <w:szCs w:val="24"/>
      <w:lang w:val="en-US" w:eastAsia="zh-TW"/>
    </w:rPr>
  </w:style>
  <w:style w:type="paragraph" w:customStyle="1" w:styleId="firstparagraph">
    <w:name w:val="first_paragraph"/>
    <w:basedOn w:val="Paragraph"/>
    <w:link w:val="firstparagraphChar"/>
    <w:rsid w:val="002F18D6"/>
    <w:pPr>
      <w:widowControl/>
      <w:suppressAutoHyphens/>
      <w:autoSpaceDE w:val="0"/>
      <w:autoSpaceDN w:val="0"/>
      <w:adjustRightInd w:val="0"/>
      <w:spacing w:after="28" w:line="240" w:lineRule="atLeast"/>
      <w:ind w:firstLine="0"/>
      <w:textAlignment w:val="center"/>
    </w:pPr>
    <w:rPr>
      <w:color w:val="000000"/>
      <w:kern w:val="0"/>
      <w:sz w:val="20"/>
      <w:szCs w:val="20"/>
    </w:rPr>
  </w:style>
  <w:style w:type="character" w:customStyle="1" w:styleId="firstparagraphChar">
    <w:name w:val="first_paragraph Char"/>
    <w:link w:val="firstparagraph"/>
    <w:rsid w:val="002F18D6"/>
    <w:rPr>
      <w:rFonts w:ascii="Times New Roman" w:eastAsia="PMingLiU" w:hAnsi="Times New Roman" w:cs="Times New Roman"/>
      <w:color w:val="000000"/>
      <w:sz w:val="20"/>
      <w:szCs w:val="20"/>
      <w:lang w:val="en-US" w:eastAsia="zh-TW"/>
    </w:rPr>
  </w:style>
  <w:style w:type="paragraph" w:customStyle="1" w:styleId="EndnoteText0">
    <w:name w:val="Endnote_Text"/>
    <w:basedOn w:val="firstparagraph"/>
    <w:rsid w:val="002F18D6"/>
    <w:pPr>
      <w:ind w:left="170" w:hanging="170"/>
    </w:pPr>
  </w:style>
  <w:style w:type="paragraph" w:customStyle="1" w:styleId="Figure">
    <w:name w:val="Figure"/>
    <w:basedOn w:val="Normal"/>
    <w:rsid w:val="002F18D6"/>
    <w:pPr>
      <w:jc w:val="center"/>
    </w:pPr>
  </w:style>
  <w:style w:type="paragraph" w:customStyle="1" w:styleId="firstParagraph0">
    <w:name w:val="first_Paragraph"/>
    <w:basedOn w:val="Paragraph"/>
    <w:link w:val="firstParagraphCharChar"/>
    <w:autoRedefine/>
    <w:rsid w:val="002F18D6"/>
    <w:pPr>
      <w:ind w:firstLine="0"/>
    </w:pPr>
    <w:rPr>
      <w:rFonts w:eastAsia="AdvTimes"/>
    </w:rPr>
  </w:style>
  <w:style w:type="character" w:customStyle="1" w:styleId="firstParagraphCharChar">
    <w:name w:val="first_Paragraph Char Char"/>
    <w:link w:val="firstParagraph0"/>
    <w:rsid w:val="002F18D6"/>
    <w:rPr>
      <w:rFonts w:ascii="Times New Roman" w:eastAsia="AdvTimes" w:hAnsi="Times New Roman" w:cs="Times New Roman"/>
      <w:kern w:val="2"/>
      <w:sz w:val="24"/>
      <w:szCs w:val="24"/>
      <w:lang w:val="en-US" w:eastAsia="zh-TW"/>
    </w:rPr>
  </w:style>
  <w:style w:type="paragraph" w:styleId="Footer">
    <w:name w:val="footer"/>
    <w:basedOn w:val="Normal"/>
    <w:link w:val="FooterChar"/>
    <w:rsid w:val="002F18D6"/>
    <w:pPr>
      <w:tabs>
        <w:tab w:val="center" w:pos="4320"/>
        <w:tab w:val="right" w:pos="8640"/>
      </w:tabs>
    </w:pPr>
  </w:style>
  <w:style w:type="character" w:customStyle="1" w:styleId="FooterChar">
    <w:name w:val="Footer Char"/>
    <w:basedOn w:val="DefaultParagraphFont"/>
    <w:link w:val="Footer"/>
    <w:rsid w:val="002F18D6"/>
    <w:rPr>
      <w:rFonts w:ascii="Times New Roman" w:eastAsia="PMingLiU" w:hAnsi="Times New Roman" w:cs="Times New Roman"/>
      <w:kern w:val="2"/>
      <w:sz w:val="24"/>
      <w:szCs w:val="24"/>
      <w:lang w:val="en-US" w:eastAsia="zh-TW"/>
    </w:rPr>
  </w:style>
  <w:style w:type="character" w:styleId="FootnoteReference">
    <w:name w:val="footnote reference"/>
    <w:rsid w:val="002F18D6"/>
    <w:rPr>
      <w:vertAlign w:val="superscript"/>
    </w:rPr>
  </w:style>
  <w:style w:type="paragraph" w:styleId="FootnoteText">
    <w:name w:val="footnote text"/>
    <w:basedOn w:val="Normal"/>
    <w:link w:val="FootnoteTextChar"/>
    <w:rsid w:val="002F18D6"/>
    <w:pPr>
      <w:snapToGrid w:val="0"/>
    </w:pPr>
  </w:style>
  <w:style w:type="character" w:customStyle="1" w:styleId="FootnoteTextChar">
    <w:name w:val="Footnote Text Char"/>
    <w:link w:val="FootnoteText"/>
    <w:rsid w:val="002F18D6"/>
    <w:rPr>
      <w:rFonts w:ascii="Times New Roman" w:eastAsia="PMingLiU" w:hAnsi="Times New Roman" w:cs="Times New Roman"/>
      <w:kern w:val="2"/>
      <w:sz w:val="24"/>
      <w:szCs w:val="24"/>
      <w:lang w:val="en-US" w:eastAsia="zh-TW"/>
    </w:rPr>
  </w:style>
  <w:style w:type="paragraph" w:styleId="Header">
    <w:name w:val="header"/>
    <w:basedOn w:val="Normal"/>
    <w:link w:val="HeaderChar"/>
    <w:rsid w:val="002F18D6"/>
    <w:pPr>
      <w:tabs>
        <w:tab w:val="center" w:pos="4320"/>
        <w:tab w:val="right" w:pos="8640"/>
      </w:tabs>
    </w:pPr>
  </w:style>
  <w:style w:type="character" w:customStyle="1" w:styleId="HeaderChar">
    <w:name w:val="Header Char"/>
    <w:basedOn w:val="DefaultParagraphFont"/>
    <w:link w:val="Header"/>
    <w:rsid w:val="002F18D6"/>
    <w:rPr>
      <w:rFonts w:ascii="Times New Roman" w:eastAsia="PMingLiU" w:hAnsi="Times New Roman" w:cs="Times New Roman"/>
      <w:kern w:val="2"/>
      <w:sz w:val="24"/>
      <w:szCs w:val="24"/>
      <w:lang w:val="en-US" w:eastAsia="zh-TW"/>
    </w:rPr>
  </w:style>
  <w:style w:type="character" w:customStyle="1" w:styleId="Heading1Char">
    <w:name w:val="Heading 1 Char"/>
    <w:basedOn w:val="DefaultParagraphFont"/>
    <w:link w:val="Heading1"/>
    <w:rsid w:val="002F18D6"/>
    <w:rPr>
      <w:rFonts w:ascii="Arial" w:eastAsia="PMingLiU" w:hAnsi="Arial" w:cs="Arial"/>
      <w:b/>
      <w:bCs/>
      <w:kern w:val="32"/>
      <w:sz w:val="32"/>
      <w:szCs w:val="32"/>
      <w:lang w:val="en-US" w:eastAsia="zh-TW"/>
    </w:rPr>
  </w:style>
  <w:style w:type="character" w:customStyle="1" w:styleId="Heading2Char">
    <w:name w:val="Heading 2 Char"/>
    <w:basedOn w:val="DefaultParagraphFont"/>
    <w:link w:val="Heading2"/>
    <w:rsid w:val="002F18D6"/>
    <w:rPr>
      <w:rFonts w:ascii="Times New Roman" w:eastAsia="PMingLiU" w:hAnsi="Times New Roman" w:cs="Times New Roman"/>
      <w:b/>
      <w:bCs/>
      <w:kern w:val="2"/>
      <w:sz w:val="16"/>
      <w:szCs w:val="24"/>
      <w:lang w:val="en-US" w:eastAsia="zh-TW"/>
    </w:rPr>
  </w:style>
  <w:style w:type="character" w:customStyle="1" w:styleId="Heading3Char">
    <w:name w:val="Heading 3 Char"/>
    <w:basedOn w:val="DefaultParagraphFont"/>
    <w:link w:val="Heading3"/>
    <w:rsid w:val="002F18D6"/>
    <w:rPr>
      <w:rFonts w:ascii="PMingLiU" w:eastAsia="PMingLiU" w:hAnsi="PMingLiU" w:cs="PMingLiU"/>
      <w:b/>
      <w:bCs/>
      <w:sz w:val="27"/>
      <w:szCs w:val="27"/>
      <w:lang w:val="en-US" w:eastAsia="zh-TW"/>
    </w:rPr>
  </w:style>
  <w:style w:type="character" w:customStyle="1" w:styleId="Heading4Char">
    <w:name w:val="Heading 4 Char"/>
    <w:basedOn w:val="DefaultParagraphFont"/>
    <w:link w:val="Heading4"/>
    <w:rsid w:val="002F18D6"/>
    <w:rPr>
      <w:rFonts w:ascii="Times New Roman" w:eastAsia="PMingLiU" w:hAnsi="Times New Roman" w:cs="Times New Roman"/>
      <w:b/>
      <w:bCs/>
      <w:kern w:val="2"/>
      <w:sz w:val="28"/>
      <w:szCs w:val="28"/>
      <w:lang w:val="en-US" w:eastAsia="zh-TW"/>
    </w:rPr>
  </w:style>
  <w:style w:type="character" w:customStyle="1" w:styleId="Heading5Char">
    <w:name w:val="Heading 5 Char"/>
    <w:basedOn w:val="DefaultParagraphFont"/>
    <w:link w:val="Heading5"/>
    <w:rsid w:val="002F18D6"/>
    <w:rPr>
      <w:rFonts w:ascii="Times New Roman" w:eastAsia="PMingLiU" w:hAnsi="Times New Roman" w:cs="Times New Roman"/>
      <w:b/>
      <w:bCs/>
      <w:kern w:val="2"/>
      <w:sz w:val="24"/>
      <w:szCs w:val="20"/>
      <w:lang w:val="en-US" w:eastAsia="zh-TW"/>
    </w:rPr>
  </w:style>
  <w:style w:type="character" w:customStyle="1" w:styleId="Heading6Char">
    <w:name w:val="Heading 6 Char"/>
    <w:basedOn w:val="DefaultParagraphFont"/>
    <w:link w:val="Heading6"/>
    <w:rsid w:val="002F18D6"/>
    <w:rPr>
      <w:rFonts w:ascii="Times New Roman" w:eastAsia="PMingLiU" w:hAnsi="Times New Roman" w:cs="Times New Roman"/>
      <w:b/>
      <w:bCs/>
      <w:kern w:val="2"/>
      <w:lang w:val="en-US" w:eastAsia="zh-TW"/>
    </w:rPr>
  </w:style>
  <w:style w:type="character" w:customStyle="1" w:styleId="Heading7Char">
    <w:name w:val="Heading 7 Char"/>
    <w:basedOn w:val="DefaultParagraphFont"/>
    <w:link w:val="Heading7"/>
    <w:rsid w:val="002F18D6"/>
    <w:rPr>
      <w:rFonts w:ascii="PMingLiU" w:eastAsia="PMingLiU" w:hAnsi="PMingLiU" w:cs="Times New Roman"/>
      <w:b/>
      <w:bCs/>
      <w:kern w:val="2"/>
      <w:sz w:val="16"/>
      <w:szCs w:val="24"/>
      <w:lang w:val="en-US" w:eastAsia="zh-TW"/>
    </w:rPr>
  </w:style>
  <w:style w:type="character" w:customStyle="1" w:styleId="Heading8Char">
    <w:name w:val="Heading 8 Char"/>
    <w:basedOn w:val="DefaultParagraphFont"/>
    <w:link w:val="Heading8"/>
    <w:rsid w:val="002F18D6"/>
    <w:rPr>
      <w:rFonts w:ascii="Times New Roman" w:eastAsia="PMingLiU" w:hAnsi="Times New Roman" w:cs="Times New Roman"/>
      <w:b/>
      <w:bCs/>
      <w:color w:val="99CC00"/>
      <w:kern w:val="2"/>
      <w:sz w:val="24"/>
      <w:szCs w:val="24"/>
      <w:lang w:val="en-US" w:eastAsia="zh-TW"/>
    </w:rPr>
  </w:style>
  <w:style w:type="character" w:customStyle="1" w:styleId="Heading9Char">
    <w:name w:val="Heading 9 Char"/>
    <w:basedOn w:val="DefaultParagraphFont"/>
    <w:link w:val="Heading9"/>
    <w:rsid w:val="002F18D6"/>
    <w:rPr>
      <w:rFonts w:ascii="Arial" w:eastAsia="PMingLiU" w:hAnsi="Arial" w:cs="Arial"/>
      <w:kern w:val="2"/>
      <w:lang w:val="en-US" w:eastAsia="zh-TW"/>
    </w:rPr>
  </w:style>
  <w:style w:type="character" w:customStyle="1" w:styleId="Highlight">
    <w:name w:val="Highlight"/>
    <w:rsid w:val="002F18D6"/>
    <w:rPr>
      <w:color w:val="0000FF"/>
    </w:rPr>
  </w:style>
  <w:style w:type="character" w:styleId="Hyperlink">
    <w:name w:val="Hyperlink"/>
    <w:uiPriority w:val="99"/>
    <w:rsid w:val="002F18D6"/>
    <w:rPr>
      <w:color w:val="0000FF"/>
      <w:u w:val="single"/>
    </w:rPr>
  </w:style>
  <w:style w:type="character" w:customStyle="1" w:styleId="Italic">
    <w:name w:val="Italic"/>
    <w:rsid w:val="002F18D6"/>
    <w:rPr>
      <w:i/>
    </w:rPr>
  </w:style>
  <w:style w:type="character" w:customStyle="1" w:styleId="italic0">
    <w:name w:val="italic"/>
    <w:basedOn w:val="DefaultParagraphFont"/>
    <w:rsid w:val="002F18D6"/>
  </w:style>
  <w:style w:type="paragraph" w:customStyle="1" w:styleId="italicsubSectionTitle">
    <w:name w:val="italic_sub_Section_Title"/>
    <w:rsid w:val="002F18D6"/>
    <w:pPr>
      <w:spacing w:before="240" w:after="120" w:line="240" w:lineRule="auto"/>
    </w:pPr>
    <w:rPr>
      <w:rFonts w:ascii="Arial" w:eastAsia="MS PGothic" w:hAnsi="Arial" w:cs="Times New Roman"/>
      <w:i/>
      <w:kern w:val="2"/>
      <w:sz w:val="24"/>
      <w:szCs w:val="24"/>
      <w:lang w:val="en-GB" w:eastAsia="zh-TW"/>
    </w:rPr>
  </w:style>
  <w:style w:type="paragraph" w:styleId="NormalWeb">
    <w:name w:val="Normal (Web)"/>
    <w:basedOn w:val="Normal"/>
    <w:rsid w:val="002F18D6"/>
    <w:pPr>
      <w:widowControl/>
      <w:spacing w:before="100" w:beforeAutospacing="1" w:after="100" w:afterAutospacing="1"/>
      <w:ind w:firstLine="300"/>
    </w:pPr>
    <w:rPr>
      <w:rFonts w:ascii="PMingLiU" w:hAnsi="PMingLiU" w:cs="PMingLiU"/>
      <w:kern w:val="0"/>
    </w:rPr>
  </w:style>
  <w:style w:type="character" w:customStyle="1" w:styleId="NoteSign">
    <w:name w:val="Note_Sign"/>
    <w:rsid w:val="002F18D6"/>
    <w:rPr>
      <w:i/>
      <w:iCs/>
      <w:vertAlign w:val="superscript"/>
    </w:rPr>
  </w:style>
  <w:style w:type="character" w:styleId="PageNumber">
    <w:name w:val="page number"/>
    <w:basedOn w:val="DefaultParagraphFont"/>
    <w:rsid w:val="002F18D6"/>
  </w:style>
  <w:style w:type="character" w:customStyle="1" w:styleId="psbtekst">
    <w:name w:val="psbtekst"/>
    <w:basedOn w:val="DefaultParagraphFont"/>
    <w:rsid w:val="002F18D6"/>
  </w:style>
  <w:style w:type="character" w:customStyle="1" w:styleId="psbtoontekst">
    <w:name w:val="psbtoontekst"/>
    <w:basedOn w:val="DefaultParagraphFont"/>
    <w:rsid w:val="002F18D6"/>
  </w:style>
  <w:style w:type="paragraph" w:customStyle="1" w:styleId="Quotation">
    <w:name w:val="Quotation"/>
    <w:basedOn w:val="Paragraph"/>
    <w:rsid w:val="002F18D6"/>
    <w:pPr>
      <w:widowControl/>
      <w:suppressAutoHyphens/>
      <w:autoSpaceDE w:val="0"/>
      <w:autoSpaceDN w:val="0"/>
      <w:adjustRightInd w:val="0"/>
      <w:spacing w:before="113" w:after="113" w:line="240" w:lineRule="atLeast"/>
      <w:ind w:left="454" w:firstLine="0"/>
      <w:textAlignment w:val="center"/>
    </w:pPr>
    <w:rPr>
      <w:color w:val="000000"/>
      <w:kern w:val="0"/>
      <w:sz w:val="20"/>
      <w:szCs w:val="20"/>
    </w:rPr>
  </w:style>
  <w:style w:type="paragraph" w:customStyle="1" w:styleId="SectionTitle">
    <w:name w:val="Section_Title"/>
    <w:link w:val="SectionTitleCharChar"/>
    <w:rsid w:val="002F18D6"/>
    <w:pPr>
      <w:suppressAutoHyphens/>
      <w:spacing w:beforeLines="50" w:before="180" w:after="0" w:line="480" w:lineRule="auto"/>
      <w:jc w:val="both"/>
    </w:pPr>
    <w:rPr>
      <w:rFonts w:ascii="Arial" w:eastAsia="MS PGothic" w:hAnsi="Arial" w:cs="Times New Roman"/>
      <w:b/>
      <w:kern w:val="2"/>
      <w:sz w:val="28"/>
      <w:szCs w:val="24"/>
      <w:lang w:val="en-US" w:eastAsia="zh-TW"/>
    </w:rPr>
  </w:style>
  <w:style w:type="character" w:customStyle="1" w:styleId="SectionTitleCharChar">
    <w:name w:val="Section_Title Char Char"/>
    <w:link w:val="SectionTitle"/>
    <w:rsid w:val="002F18D6"/>
    <w:rPr>
      <w:rFonts w:ascii="Arial" w:eastAsia="MS PGothic" w:hAnsi="Arial" w:cs="Times New Roman"/>
      <w:b/>
      <w:kern w:val="2"/>
      <w:sz w:val="28"/>
      <w:szCs w:val="24"/>
      <w:lang w:val="en-US" w:eastAsia="zh-TW"/>
    </w:rPr>
  </w:style>
  <w:style w:type="character" w:customStyle="1" w:styleId="st">
    <w:name w:val="st"/>
    <w:basedOn w:val="DefaultParagraphFont"/>
    <w:rsid w:val="002F18D6"/>
  </w:style>
  <w:style w:type="character" w:styleId="Strong">
    <w:name w:val="Strong"/>
    <w:uiPriority w:val="22"/>
    <w:qFormat/>
    <w:rsid w:val="002F18D6"/>
    <w:rPr>
      <w:b/>
      <w:bCs/>
    </w:rPr>
  </w:style>
  <w:style w:type="paragraph" w:customStyle="1" w:styleId="subSectionTitle">
    <w:name w:val="sub_Section_Title"/>
    <w:link w:val="subSectionTitleCharChar"/>
    <w:autoRedefine/>
    <w:rsid w:val="002F18D6"/>
    <w:pPr>
      <w:spacing w:before="240" w:after="120" w:line="240" w:lineRule="auto"/>
    </w:pPr>
    <w:rPr>
      <w:rFonts w:ascii="Arial" w:eastAsia="MS PGothic" w:hAnsi="Arial" w:cs="Times New Roman"/>
      <w:b/>
      <w:kern w:val="2"/>
      <w:sz w:val="24"/>
      <w:szCs w:val="24"/>
      <w:lang w:val="en-GB" w:eastAsia="zh-TW"/>
    </w:rPr>
  </w:style>
  <w:style w:type="character" w:customStyle="1" w:styleId="subSectionTitleCharChar">
    <w:name w:val="sub_Section_Title Char Char"/>
    <w:link w:val="subSectionTitle"/>
    <w:rsid w:val="002F18D6"/>
    <w:rPr>
      <w:rFonts w:ascii="Arial" w:eastAsia="MS PGothic" w:hAnsi="Arial" w:cs="Times New Roman"/>
      <w:b/>
      <w:kern w:val="2"/>
      <w:sz w:val="24"/>
      <w:szCs w:val="24"/>
      <w:lang w:val="en-GB" w:eastAsia="zh-TW"/>
    </w:rPr>
  </w:style>
  <w:style w:type="paragraph" w:styleId="BalloonText">
    <w:name w:val="Balloon Text"/>
    <w:basedOn w:val="Normal"/>
    <w:link w:val="BalloonTextChar"/>
    <w:semiHidden/>
    <w:rsid w:val="002F18D6"/>
    <w:rPr>
      <w:rFonts w:ascii="Lucida Grande" w:hAnsi="Lucida Grande"/>
      <w:sz w:val="18"/>
      <w:szCs w:val="18"/>
    </w:rPr>
  </w:style>
  <w:style w:type="character" w:customStyle="1" w:styleId="BalloonTextChar">
    <w:name w:val="Balloon Text Char"/>
    <w:basedOn w:val="DefaultParagraphFont"/>
    <w:link w:val="BalloonText"/>
    <w:semiHidden/>
    <w:rsid w:val="002F18D6"/>
    <w:rPr>
      <w:rFonts w:ascii="Lucida Grande" w:eastAsia="PMingLiU" w:hAnsi="Lucida Grande" w:cs="Times New Roman"/>
      <w:kern w:val="2"/>
      <w:sz w:val="18"/>
      <w:szCs w:val="18"/>
      <w:lang w:val="en-US" w:eastAsia="zh-TW"/>
    </w:rPr>
  </w:style>
  <w:style w:type="table" w:styleId="TableGrid">
    <w:name w:val="Table Grid"/>
    <w:aliases w:val="Table"/>
    <w:basedOn w:val="TableNormal"/>
    <w:rsid w:val="002F18D6"/>
    <w:pPr>
      <w:overflowPunct w:val="0"/>
      <w:autoSpaceDE w:val="0"/>
      <w:autoSpaceDN w:val="0"/>
      <w:adjustRightInd w:val="0"/>
      <w:spacing w:after="0" w:line="360" w:lineRule="auto"/>
      <w:jc w:val="center"/>
      <w:textAlignment w:val="baseline"/>
    </w:pPr>
    <w:rPr>
      <w:rFonts w:ascii="Times New Roman" w:eastAsia="PMingLiU" w:hAnsi="Times New Roman" w:cs="Times New Roman"/>
      <w:sz w:val="21"/>
      <w:szCs w:val="20"/>
      <w:lang w:val="en-US" w:eastAsia="zh-TW"/>
    </w:rPr>
    <w:tblPr>
      <w:tblStyleRowBandSize w:val="1"/>
      <w:tblBorders>
        <w:top w:val="single" w:sz="8" w:space="0" w:color="auto"/>
        <w:bottom w:val="single" w:sz="8" w:space="0" w:color="auto"/>
      </w:tblBorders>
    </w:tblPr>
    <w:tcPr>
      <w:shd w:val="clear" w:color="auto" w:fill="FFFFFF"/>
      <w:vAlign w:val="center"/>
    </w:tcPr>
    <w:tblStylePr w:type="firstRow">
      <w:rPr>
        <w:b/>
        <w:i/>
        <w:sz w:val="22"/>
      </w:rPr>
      <w:tblPr/>
      <w:tcPr>
        <w:tcBorders>
          <w:bottom w:val="single" w:sz="6" w:space="0" w:color="auto"/>
        </w:tcBorders>
        <w:shd w:val="clear" w:color="auto" w:fill="E0E0E0"/>
      </w:tcPr>
    </w:tblStylePr>
    <w:tblStylePr w:type="firstCol">
      <w:pPr>
        <w:jc w:val="left"/>
      </w:pPr>
      <w:tblPr/>
      <w:tcPr>
        <w:vAlign w:val="top"/>
      </w:tcPr>
    </w:tblStylePr>
    <w:tblStylePr w:type="band1Horz">
      <w:tblPr/>
      <w:tcPr>
        <w:shd w:val="clear" w:color="auto" w:fill="FFFFFF"/>
      </w:tcPr>
    </w:tblStylePr>
    <w:tblStylePr w:type="band2Horz">
      <w:tblPr/>
      <w:tcPr>
        <w:shd w:val="clear" w:color="auto" w:fill="E6E6E6"/>
      </w:tcPr>
    </w:tblStylePr>
  </w:style>
  <w:style w:type="paragraph" w:customStyle="1" w:styleId="TablecontentalignLeft">
    <w:name w:val="Table_content_alignLeft"/>
    <w:basedOn w:val="Normal"/>
    <w:rsid w:val="002F18D6"/>
    <w:pPr>
      <w:overflowPunct w:val="0"/>
      <w:autoSpaceDE w:val="0"/>
      <w:autoSpaceDN w:val="0"/>
      <w:adjustRightInd w:val="0"/>
      <w:spacing w:line="360" w:lineRule="auto"/>
      <w:textAlignment w:val="baseline"/>
    </w:pPr>
    <w:rPr>
      <w:sz w:val="20"/>
      <w:szCs w:val="20"/>
    </w:rPr>
  </w:style>
  <w:style w:type="paragraph" w:customStyle="1" w:styleId="TablecontentCentered">
    <w:name w:val="Table_content_Centered"/>
    <w:basedOn w:val="Normal"/>
    <w:autoRedefine/>
    <w:rsid w:val="002F18D6"/>
    <w:pPr>
      <w:overflowPunct w:val="0"/>
      <w:autoSpaceDE w:val="0"/>
      <w:autoSpaceDN w:val="0"/>
      <w:adjustRightInd w:val="0"/>
      <w:spacing w:line="360" w:lineRule="auto"/>
      <w:jc w:val="center"/>
      <w:textAlignment w:val="baseline"/>
    </w:pPr>
    <w:rPr>
      <w:sz w:val="20"/>
      <w:szCs w:val="20"/>
    </w:rPr>
  </w:style>
  <w:style w:type="paragraph" w:customStyle="1" w:styleId="TableEmphasis">
    <w:name w:val="Table_Emphasis"/>
    <w:basedOn w:val="Normal"/>
    <w:autoRedefine/>
    <w:rsid w:val="002F18D6"/>
    <w:pPr>
      <w:overflowPunct w:val="0"/>
      <w:autoSpaceDE w:val="0"/>
      <w:autoSpaceDN w:val="0"/>
      <w:adjustRightInd w:val="0"/>
      <w:spacing w:line="360" w:lineRule="auto"/>
      <w:textAlignment w:val="baseline"/>
    </w:pPr>
    <w:rPr>
      <w:b/>
      <w:i/>
      <w:sz w:val="21"/>
      <w:szCs w:val="20"/>
    </w:rPr>
  </w:style>
  <w:style w:type="character" w:customStyle="1" w:styleId="TableHeader">
    <w:name w:val="Table_Header"/>
    <w:rsid w:val="002F18D6"/>
    <w:rPr>
      <w:rFonts w:ascii="Arial" w:hAnsi="Arial" w:cs="Arial"/>
      <w:b/>
      <w:bCs/>
      <w:sz w:val="16"/>
      <w:szCs w:val="16"/>
    </w:rPr>
  </w:style>
  <w:style w:type="paragraph" w:customStyle="1" w:styleId="TableNotes">
    <w:name w:val="Table_Notes"/>
    <w:basedOn w:val="Normal"/>
    <w:link w:val="TableNotesChar"/>
    <w:autoRedefine/>
    <w:rsid w:val="002F18D6"/>
    <w:rPr>
      <w:sz w:val="20"/>
      <w:szCs w:val="20"/>
    </w:rPr>
  </w:style>
  <w:style w:type="character" w:customStyle="1" w:styleId="TableNotesChar">
    <w:name w:val="Table_Notes Char"/>
    <w:link w:val="TableNotes"/>
    <w:rsid w:val="002F18D6"/>
    <w:rPr>
      <w:rFonts w:ascii="Times New Roman" w:eastAsia="PMingLiU" w:hAnsi="Times New Roman" w:cs="Times New Roman"/>
      <w:kern w:val="2"/>
      <w:sz w:val="20"/>
      <w:szCs w:val="20"/>
      <w:lang w:val="en-US" w:eastAsia="zh-TW"/>
    </w:rPr>
  </w:style>
  <w:style w:type="character" w:customStyle="1" w:styleId="TableText">
    <w:name w:val="Table_Text"/>
    <w:rsid w:val="002F18D6"/>
    <w:rPr>
      <w:sz w:val="20"/>
      <w:szCs w:val="20"/>
    </w:rPr>
  </w:style>
  <w:style w:type="character" w:styleId="UnresolvedMention">
    <w:name w:val="Unresolved Mention"/>
    <w:basedOn w:val="DefaultParagraphFont"/>
    <w:uiPriority w:val="99"/>
    <w:semiHidden/>
    <w:unhideWhenUsed/>
    <w:rsid w:val="00825C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B9CF6A8F0F6F4ABCC8402B69550EA4" ma:contentTypeVersion="12" ma:contentTypeDescription="Create a new document." ma:contentTypeScope="" ma:versionID="b3fa034222d1d877c5950106c1ee77ca">
  <xsd:schema xmlns:xsd="http://www.w3.org/2001/XMLSchema" xmlns:xs="http://www.w3.org/2001/XMLSchema" xmlns:p="http://schemas.microsoft.com/office/2006/metadata/properties" xmlns:ns2="52d38a8a-707e-4207-8604-0beeabbb341a" xmlns:ns3="2188851d-7038-426d-9eea-eab3ad1529f3" targetNamespace="http://schemas.microsoft.com/office/2006/metadata/properties" ma:root="true" ma:fieldsID="b353386bdf4a46b901cc79bf3330c902" ns2:_="" ns3:_="">
    <xsd:import namespace="52d38a8a-707e-4207-8604-0beeabbb341a"/>
    <xsd:import namespace="2188851d-7038-426d-9eea-eab3ad1529f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d38a8a-707e-4207-8604-0beeabbb34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88851d-7038-426d-9eea-eab3ad1529f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623DA4-5F30-43FA-8ABD-92B1F0E4FC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d38a8a-707e-4207-8604-0beeabbb341a"/>
    <ds:schemaRef ds:uri="2188851d-7038-426d-9eea-eab3ad1529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1238FA-1136-453F-B5DD-9EEA574E6F05}">
  <ds:schemaRefs>
    <ds:schemaRef ds:uri="http://schemas.microsoft.com/sharepoint/v3/contenttype/forms"/>
  </ds:schemaRefs>
</ds:datastoreItem>
</file>

<file path=customXml/itemProps3.xml><?xml version="1.0" encoding="utf-8"?>
<ds:datastoreItem xmlns:ds="http://schemas.openxmlformats.org/officeDocument/2006/customXml" ds:itemID="{1EABE960-16C0-4CC3-9A55-3178BFBEDA1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295</Words>
  <Characters>1684</Characters>
  <Application>Microsoft Office Word</Application>
  <DocSecurity>0</DocSecurity>
  <Lines>14</Lines>
  <Paragraphs>3</Paragraphs>
  <ScaleCrop>false</ScaleCrop>
  <Company/>
  <LinksUpToDate>false</LinksUpToDate>
  <CharactersWithSpaces>1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Sheahan</dc:creator>
  <cp:keywords/>
  <dc:description/>
  <cp:lastModifiedBy>Jacob Sheahan</cp:lastModifiedBy>
  <cp:revision>5</cp:revision>
  <dcterms:created xsi:type="dcterms:W3CDTF">2021-04-30T23:30:00Z</dcterms:created>
  <dcterms:modified xsi:type="dcterms:W3CDTF">2021-04-30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B9CF6A8F0F6F4ABCC8402B69550EA4</vt:lpwstr>
  </property>
</Properties>
</file>